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5C8C3" w14:textId="77777777" w:rsidR="00FC4541" w:rsidRPr="00CB5E94" w:rsidRDefault="00BB0C64" w:rsidP="006C05FF">
      <w:pPr>
        <w:spacing w:after="0" w:line="360" w:lineRule="auto"/>
        <w:ind w:right="450"/>
        <w:jc w:val="center"/>
        <w:rPr>
          <w:sz w:val="44"/>
          <w:szCs w:val="44"/>
        </w:rPr>
      </w:pPr>
      <w:r w:rsidRPr="00CB5E94">
        <w:rPr>
          <w:sz w:val="44"/>
          <w:szCs w:val="44"/>
        </w:rPr>
        <w:t>NATIONAL P.G. COLLEGE,</w:t>
      </w:r>
    </w:p>
    <w:p w14:paraId="6493AF4E" w14:textId="77777777" w:rsidR="00FC4541" w:rsidRPr="00CB5E94" w:rsidRDefault="00BB0C64" w:rsidP="006C05FF">
      <w:pPr>
        <w:spacing w:after="0" w:line="360" w:lineRule="auto"/>
        <w:ind w:right="443"/>
        <w:jc w:val="center"/>
        <w:rPr>
          <w:sz w:val="44"/>
          <w:szCs w:val="44"/>
        </w:rPr>
      </w:pPr>
      <w:r w:rsidRPr="00CB5E94">
        <w:rPr>
          <w:sz w:val="44"/>
          <w:szCs w:val="44"/>
        </w:rPr>
        <w:t>LUCKNOW-226001</w:t>
      </w:r>
    </w:p>
    <w:p w14:paraId="092FE83E" w14:textId="2446698B" w:rsidR="00CB5E94" w:rsidRDefault="00CB5E94" w:rsidP="006C05FF">
      <w:pPr>
        <w:spacing w:after="0" w:line="360" w:lineRule="auto"/>
        <w:ind w:left="0" w:right="451" w:firstLine="0"/>
        <w:jc w:val="center"/>
        <w:rPr>
          <w:sz w:val="44"/>
          <w:szCs w:val="44"/>
        </w:rPr>
      </w:pPr>
    </w:p>
    <w:p w14:paraId="3C4BCD0B" w14:textId="77777777" w:rsidR="00CB5E94" w:rsidRPr="00CB5E94" w:rsidRDefault="00CB5E94" w:rsidP="006C05FF">
      <w:pPr>
        <w:spacing w:after="0" w:line="360" w:lineRule="auto"/>
        <w:ind w:left="0" w:right="451" w:firstLine="0"/>
        <w:jc w:val="center"/>
        <w:rPr>
          <w:sz w:val="44"/>
          <w:szCs w:val="44"/>
        </w:rPr>
      </w:pPr>
    </w:p>
    <w:p w14:paraId="61CAFD91" w14:textId="3316B524" w:rsidR="00FC4541" w:rsidRPr="00CB5E94" w:rsidRDefault="0074486F" w:rsidP="006C05FF">
      <w:pPr>
        <w:spacing w:after="0" w:line="360" w:lineRule="auto"/>
        <w:ind w:left="0" w:right="451" w:firstLine="0"/>
        <w:jc w:val="center"/>
        <w:rPr>
          <w:sz w:val="44"/>
          <w:szCs w:val="44"/>
        </w:rPr>
      </w:pPr>
      <w:r w:rsidRPr="00CB5E94">
        <w:rPr>
          <w:sz w:val="44"/>
          <w:szCs w:val="44"/>
        </w:rPr>
        <w:t>TENDER DOCUM</w:t>
      </w:r>
      <w:r w:rsidR="00044E9D" w:rsidRPr="00CB5E94">
        <w:rPr>
          <w:sz w:val="44"/>
          <w:szCs w:val="44"/>
        </w:rPr>
        <w:t>EN</w:t>
      </w:r>
      <w:r w:rsidRPr="00CB5E94">
        <w:rPr>
          <w:sz w:val="44"/>
          <w:szCs w:val="44"/>
        </w:rPr>
        <w:t>T</w:t>
      </w:r>
    </w:p>
    <w:p w14:paraId="04D9F433" w14:textId="6D196DEC" w:rsidR="00FC4541" w:rsidRPr="00CB5E94" w:rsidRDefault="0074486F" w:rsidP="006C05FF">
      <w:pPr>
        <w:spacing w:after="0" w:line="360" w:lineRule="auto"/>
        <w:ind w:left="0" w:right="444" w:firstLine="0"/>
        <w:jc w:val="center"/>
        <w:rPr>
          <w:sz w:val="44"/>
          <w:szCs w:val="44"/>
        </w:rPr>
      </w:pPr>
      <w:r w:rsidRPr="00CB5E94">
        <w:rPr>
          <w:sz w:val="44"/>
          <w:szCs w:val="44"/>
        </w:rPr>
        <w:t>FOR</w:t>
      </w:r>
    </w:p>
    <w:p w14:paraId="4975E3B1" w14:textId="1CB7BCCB" w:rsidR="006C05FF" w:rsidRDefault="00096C93" w:rsidP="006C05FF">
      <w:pPr>
        <w:spacing w:after="189" w:line="360" w:lineRule="auto"/>
        <w:ind w:left="0" w:right="455" w:firstLine="0"/>
        <w:jc w:val="center"/>
        <w:rPr>
          <w:sz w:val="44"/>
          <w:szCs w:val="44"/>
        </w:rPr>
      </w:pPr>
      <w:r>
        <w:rPr>
          <w:sz w:val="44"/>
          <w:szCs w:val="44"/>
        </w:rPr>
        <w:t>HOSTEL MESS</w:t>
      </w:r>
      <w:r w:rsidR="00A84315">
        <w:rPr>
          <w:sz w:val="44"/>
          <w:szCs w:val="44"/>
        </w:rPr>
        <w:t xml:space="preserve"> &amp; COLLEGE CANTEEN CONTRACT</w:t>
      </w:r>
      <w:r>
        <w:rPr>
          <w:sz w:val="44"/>
          <w:szCs w:val="44"/>
        </w:rPr>
        <w:tab/>
      </w:r>
      <w:r>
        <w:rPr>
          <w:sz w:val="44"/>
          <w:szCs w:val="44"/>
        </w:rPr>
        <w:tab/>
      </w:r>
    </w:p>
    <w:p w14:paraId="54733A95" w14:textId="639B3B3F" w:rsidR="00CB5E94" w:rsidRDefault="00CB5E94" w:rsidP="006C05FF">
      <w:pPr>
        <w:spacing w:after="189" w:line="360" w:lineRule="auto"/>
        <w:ind w:left="0" w:right="455" w:firstLine="0"/>
        <w:jc w:val="center"/>
        <w:rPr>
          <w:sz w:val="44"/>
          <w:szCs w:val="44"/>
        </w:rPr>
      </w:pPr>
    </w:p>
    <w:p w14:paraId="553CC6EA" w14:textId="77777777" w:rsidR="00CB5E94" w:rsidRPr="00CB5E94" w:rsidRDefault="00CB5E94" w:rsidP="006C05FF">
      <w:pPr>
        <w:spacing w:after="189" w:line="360" w:lineRule="auto"/>
        <w:ind w:left="0" w:right="455" w:firstLine="0"/>
        <w:jc w:val="center"/>
        <w:rPr>
          <w:sz w:val="44"/>
          <w:szCs w:val="44"/>
        </w:rPr>
      </w:pPr>
    </w:p>
    <w:p w14:paraId="3AAB4D36" w14:textId="5FC43E52" w:rsidR="00CB5E94" w:rsidRDefault="0074486F" w:rsidP="00CB5E94">
      <w:pPr>
        <w:pStyle w:val="ListParagraph"/>
        <w:numPr>
          <w:ilvl w:val="0"/>
          <w:numId w:val="15"/>
        </w:numPr>
        <w:spacing w:after="189" w:line="360" w:lineRule="auto"/>
        <w:ind w:right="455"/>
        <w:jc w:val="left"/>
        <w:rPr>
          <w:sz w:val="24"/>
          <w:szCs w:val="24"/>
        </w:rPr>
      </w:pPr>
      <w:r w:rsidRPr="00CB5E94">
        <w:rPr>
          <w:sz w:val="24"/>
          <w:szCs w:val="24"/>
        </w:rPr>
        <w:t>Tender Document Fees</w:t>
      </w:r>
      <w:r w:rsidR="00673972" w:rsidRPr="00CB5E94">
        <w:rPr>
          <w:sz w:val="24"/>
          <w:szCs w:val="24"/>
        </w:rPr>
        <w:t>:</w:t>
      </w:r>
      <w:r w:rsidR="00CB5E94" w:rsidRPr="00CB5E94">
        <w:rPr>
          <w:sz w:val="24"/>
          <w:szCs w:val="24"/>
        </w:rPr>
        <w:tab/>
      </w:r>
      <w:r w:rsidR="00CB5E94" w:rsidRPr="00CB5E94">
        <w:rPr>
          <w:sz w:val="24"/>
          <w:szCs w:val="24"/>
        </w:rPr>
        <w:tab/>
      </w:r>
      <w:r w:rsidR="00CB5E94" w:rsidRPr="00CB5E94">
        <w:rPr>
          <w:sz w:val="24"/>
          <w:szCs w:val="24"/>
        </w:rPr>
        <w:tab/>
      </w:r>
      <w:r w:rsidR="00CB5E94">
        <w:rPr>
          <w:sz w:val="24"/>
          <w:szCs w:val="24"/>
        </w:rPr>
        <w:tab/>
      </w:r>
      <w:r w:rsidR="00673972" w:rsidRPr="00CB5E94">
        <w:rPr>
          <w:sz w:val="24"/>
          <w:szCs w:val="24"/>
        </w:rPr>
        <w:t xml:space="preserve">Rs. </w:t>
      </w:r>
      <w:r w:rsidR="00D72C8A">
        <w:rPr>
          <w:sz w:val="24"/>
          <w:szCs w:val="24"/>
        </w:rPr>
        <w:t>1</w:t>
      </w:r>
      <w:r w:rsidRPr="00CB5E94">
        <w:rPr>
          <w:sz w:val="24"/>
          <w:szCs w:val="24"/>
        </w:rPr>
        <w:t xml:space="preserve">,000/- </w:t>
      </w:r>
      <w:r w:rsidR="00A011BA" w:rsidRPr="00CB5E94">
        <w:rPr>
          <w:sz w:val="24"/>
          <w:szCs w:val="24"/>
        </w:rPr>
        <w:t>(</w:t>
      </w:r>
      <w:r w:rsidR="00BB0C64" w:rsidRPr="00CB5E94">
        <w:rPr>
          <w:sz w:val="24"/>
          <w:szCs w:val="24"/>
        </w:rPr>
        <w:t>Non-</w:t>
      </w:r>
      <w:r w:rsidR="00A011BA" w:rsidRPr="00CB5E94">
        <w:rPr>
          <w:sz w:val="24"/>
          <w:szCs w:val="24"/>
        </w:rPr>
        <w:t>R</w:t>
      </w:r>
      <w:r w:rsidR="00BB0C64" w:rsidRPr="00CB5E94">
        <w:rPr>
          <w:sz w:val="24"/>
          <w:szCs w:val="24"/>
        </w:rPr>
        <w:t>efundable</w:t>
      </w:r>
      <w:r w:rsidRPr="00CB5E94">
        <w:rPr>
          <w:sz w:val="24"/>
          <w:szCs w:val="24"/>
        </w:rPr>
        <w:t xml:space="preserve">) </w:t>
      </w:r>
    </w:p>
    <w:p w14:paraId="1565A565" w14:textId="751B0A65" w:rsidR="00CB5E94" w:rsidRPr="00CB5E94" w:rsidRDefault="0074486F" w:rsidP="00CB5E94">
      <w:pPr>
        <w:pStyle w:val="ListParagraph"/>
        <w:numPr>
          <w:ilvl w:val="0"/>
          <w:numId w:val="15"/>
        </w:numPr>
        <w:spacing w:after="189" w:line="360" w:lineRule="auto"/>
        <w:ind w:right="455"/>
        <w:jc w:val="left"/>
        <w:rPr>
          <w:sz w:val="24"/>
          <w:szCs w:val="24"/>
        </w:rPr>
      </w:pPr>
      <w:r w:rsidRPr="00CB5E94">
        <w:rPr>
          <w:sz w:val="24"/>
          <w:szCs w:val="24"/>
        </w:rPr>
        <w:t>Earnest Money</w:t>
      </w:r>
      <w:r w:rsidR="00CB5E94">
        <w:rPr>
          <w:sz w:val="24"/>
          <w:szCs w:val="24"/>
        </w:rPr>
        <w:t xml:space="preserve"> </w:t>
      </w:r>
      <w:r w:rsidR="00044E9D" w:rsidRPr="00CB5E94">
        <w:rPr>
          <w:sz w:val="24"/>
          <w:szCs w:val="24"/>
        </w:rPr>
        <w:t>Deposit (</w:t>
      </w:r>
      <w:r w:rsidR="00A011BA" w:rsidRPr="00CB5E94">
        <w:rPr>
          <w:sz w:val="24"/>
          <w:szCs w:val="24"/>
        </w:rPr>
        <w:t>EMD)</w:t>
      </w:r>
      <w:r w:rsidRPr="00CB5E94">
        <w:rPr>
          <w:sz w:val="24"/>
          <w:szCs w:val="24"/>
        </w:rPr>
        <w:t>:</w:t>
      </w:r>
      <w:r w:rsidR="00CB5E94" w:rsidRPr="00CB5E94">
        <w:rPr>
          <w:sz w:val="24"/>
          <w:szCs w:val="24"/>
        </w:rPr>
        <w:tab/>
      </w:r>
      <w:r w:rsidR="00CB5E94" w:rsidRPr="00CB5E94">
        <w:rPr>
          <w:sz w:val="24"/>
          <w:szCs w:val="24"/>
        </w:rPr>
        <w:tab/>
      </w:r>
      <w:r w:rsidR="00CB5E94">
        <w:rPr>
          <w:sz w:val="24"/>
          <w:szCs w:val="24"/>
        </w:rPr>
        <w:tab/>
      </w:r>
      <w:r w:rsidRPr="00CB5E94">
        <w:rPr>
          <w:sz w:val="24"/>
          <w:szCs w:val="24"/>
        </w:rPr>
        <w:t xml:space="preserve">Rs. </w:t>
      </w:r>
      <w:r w:rsidR="00D72C8A">
        <w:rPr>
          <w:sz w:val="24"/>
          <w:szCs w:val="24"/>
        </w:rPr>
        <w:t>20</w:t>
      </w:r>
      <w:r w:rsidR="00BB0C64" w:rsidRPr="00CB5E94">
        <w:rPr>
          <w:sz w:val="24"/>
          <w:szCs w:val="24"/>
        </w:rPr>
        <w:t>,000</w:t>
      </w:r>
      <w:r w:rsidRPr="00CB5E94">
        <w:rPr>
          <w:sz w:val="24"/>
          <w:szCs w:val="24"/>
        </w:rPr>
        <w:t>/-</w:t>
      </w:r>
      <w:r w:rsidR="00A011BA" w:rsidRPr="00CB5E94">
        <w:rPr>
          <w:sz w:val="24"/>
          <w:szCs w:val="24"/>
        </w:rPr>
        <w:t xml:space="preserve"> </w:t>
      </w:r>
      <w:r w:rsidRPr="00CB5E94">
        <w:rPr>
          <w:sz w:val="24"/>
          <w:szCs w:val="24"/>
        </w:rPr>
        <w:t>Onl</w:t>
      </w:r>
      <w:r w:rsidR="00C76785" w:rsidRPr="00CB5E94">
        <w:rPr>
          <w:sz w:val="24"/>
          <w:szCs w:val="24"/>
        </w:rPr>
        <w:t>y</w:t>
      </w:r>
    </w:p>
    <w:p w14:paraId="14E058C6" w14:textId="0C2DDC39" w:rsidR="00D72C8A" w:rsidRDefault="0074486F" w:rsidP="00D72C8A">
      <w:pPr>
        <w:pStyle w:val="ListParagraph"/>
        <w:numPr>
          <w:ilvl w:val="0"/>
          <w:numId w:val="15"/>
        </w:numPr>
        <w:spacing w:after="189" w:line="360" w:lineRule="auto"/>
        <w:ind w:right="455"/>
        <w:jc w:val="left"/>
        <w:rPr>
          <w:sz w:val="24"/>
          <w:szCs w:val="24"/>
        </w:rPr>
      </w:pPr>
      <w:r w:rsidRPr="00CB5E94">
        <w:rPr>
          <w:sz w:val="24"/>
          <w:szCs w:val="24"/>
        </w:rPr>
        <w:t xml:space="preserve">Last date &amp; </w:t>
      </w:r>
      <w:r w:rsidR="00A011BA" w:rsidRPr="00CB5E94">
        <w:rPr>
          <w:sz w:val="24"/>
          <w:szCs w:val="24"/>
        </w:rPr>
        <w:t>t</w:t>
      </w:r>
      <w:r w:rsidRPr="00CB5E94">
        <w:rPr>
          <w:sz w:val="24"/>
          <w:szCs w:val="24"/>
        </w:rPr>
        <w:t xml:space="preserve">ime of </w:t>
      </w:r>
      <w:r w:rsidR="00A011BA" w:rsidRPr="00CB5E94">
        <w:rPr>
          <w:sz w:val="24"/>
          <w:szCs w:val="24"/>
        </w:rPr>
        <w:t>s</w:t>
      </w:r>
      <w:r w:rsidRPr="00CB5E94">
        <w:rPr>
          <w:sz w:val="24"/>
          <w:szCs w:val="24"/>
        </w:rPr>
        <w:t xml:space="preserve">ubmission of </w:t>
      </w:r>
      <w:r w:rsidR="00A011BA" w:rsidRPr="00CB5E94">
        <w:rPr>
          <w:sz w:val="24"/>
          <w:szCs w:val="24"/>
        </w:rPr>
        <w:t>b</w:t>
      </w:r>
      <w:r w:rsidRPr="00CB5E94">
        <w:rPr>
          <w:sz w:val="24"/>
          <w:szCs w:val="24"/>
        </w:rPr>
        <w:t>id:</w:t>
      </w:r>
      <w:r w:rsidR="00CB5E94" w:rsidRPr="00CB5E94">
        <w:rPr>
          <w:sz w:val="24"/>
          <w:szCs w:val="24"/>
        </w:rPr>
        <w:tab/>
      </w:r>
      <w:r w:rsidR="00CB5E94">
        <w:rPr>
          <w:sz w:val="24"/>
          <w:szCs w:val="24"/>
        </w:rPr>
        <w:tab/>
      </w:r>
      <w:r w:rsidR="00F35BE7">
        <w:rPr>
          <w:sz w:val="24"/>
          <w:szCs w:val="24"/>
        </w:rPr>
        <w:t>26</w:t>
      </w:r>
      <w:r w:rsidRPr="00CB5E94">
        <w:rPr>
          <w:sz w:val="24"/>
          <w:szCs w:val="24"/>
        </w:rPr>
        <w:t>.</w:t>
      </w:r>
      <w:r w:rsidR="00F35BE7">
        <w:rPr>
          <w:sz w:val="24"/>
          <w:szCs w:val="24"/>
        </w:rPr>
        <w:t>12</w:t>
      </w:r>
      <w:r w:rsidRPr="00CB5E94">
        <w:rPr>
          <w:sz w:val="24"/>
          <w:szCs w:val="24"/>
        </w:rPr>
        <w:t>.20</w:t>
      </w:r>
      <w:r w:rsidR="00BB0C64" w:rsidRPr="00CB5E94">
        <w:rPr>
          <w:sz w:val="24"/>
          <w:szCs w:val="24"/>
        </w:rPr>
        <w:t>2</w:t>
      </w:r>
      <w:r w:rsidR="00D72C8A">
        <w:rPr>
          <w:sz w:val="24"/>
          <w:szCs w:val="24"/>
        </w:rPr>
        <w:t>2</w:t>
      </w:r>
      <w:r w:rsidRPr="00CB5E94">
        <w:rPr>
          <w:sz w:val="24"/>
          <w:szCs w:val="24"/>
        </w:rPr>
        <w:t xml:space="preserve"> up to </w:t>
      </w:r>
      <w:r w:rsidR="00D72C8A">
        <w:rPr>
          <w:sz w:val="24"/>
          <w:szCs w:val="24"/>
        </w:rPr>
        <w:t>0</w:t>
      </w:r>
      <w:r w:rsidR="00F35BE7">
        <w:rPr>
          <w:sz w:val="24"/>
          <w:szCs w:val="24"/>
        </w:rPr>
        <w:t>2</w:t>
      </w:r>
      <w:r w:rsidR="00D72C8A">
        <w:rPr>
          <w:sz w:val="24"/>
          <w:szCs w:val="24"/>
        </w:rPr>
        <w:t>:00</w:t>
      </w:r>
      <w:r w:rsidRPr="00CB5E94">
        <w:rPr>
          <w:sz w:val="24"/>
          <w:szCs w:val="24"/>
        </w:rPr>
        <w:t xml:space="preserve"> p.m. </w:t>
      </w:r>
      <w:r w:rsidR="00C76785" w:rsidRPr="00CB5E94">
        <w:rPr>
          <w:sz w:val="24"/>
          <w:szCs w:val="24"/>
        </w:rPr>
        <w:t>in t</w:t>
      </w:r>
      <w:r w:rsidRPr="00CB5E94">
        <w:rPr>
          <w:sz w:val="24"/>
          <w:szCs w:val="24"/>
        </w:rPr>
        <w:t>he</w:t>
      </w:r>
      <w:r w:rsidR="00D72C8A">
        <w:rPr>
          <w:sz w:val="24"/>
          <w:szCs w:val="24"/>
        </w:rPr>
        <w:t xml:space="preserve"> </w:t>
      </w:r>
    </w:p>
    <w:p w14:paraId="53DB44E6" w14:textId="2BD42333" w:rsidR="00CB5E94" w:rsidRPr="00D72C8A" w:rsidRDefault="00F92422" w:rsidP="00D72C8A">
      <w:pPr>
        <w:pStyle w:val="ListParagraph"/>
        <w:spacing w:after="189" w:line="360" w:lineRule="auto"/>
        <w:ind w:left="5760" w:right="455" w:firstLine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College </w:t>
      </w:r>
      <w:r w:rsidR="00C76785" w:rsidRPr="00D72C8A">
        <w:rPr>
          <w:sz w:val="24"/>
          <w:szCs w:val="24"/>
        </w:rPr>
        <w:t>O</w:t>
      </w:r>
      <w:r w:rsidR="0074486F" w:rsidRPr="00D72C8A">
        <w:rPr>
          <w:sz w:val="24"/>
          <w:szCs w:val="24"/>
        </w:rPr>
        <w:t>ffice</w:t>
      </w:r>
      <w:r>
        <w:rPr>
          <w:sz w:val="24"/>
          <w:szCs w:val="24"/>
        </w:rPr>
        <w:t>.</w:t>
      </w:r>
    </w:p>
    <w:p w14:paraId="0810467F" w14:textId="1B48E2C2" w:rsidR="00CB5E94" w:rsidRDefault="0074486F" w:rsidP="00CB5E94">
      <w:pPr>
        <w:pStyle w:val="ListParagraph"/>
        <w:numPr>
          <w:ilvl w:val="0"/>
          <w:numId w:val="15"/>
        </w:numPr>
        <w:spacing w:after="189" w:line="360" w:lineRule="auto"/>
        <w:ind w:right="455"/>
        <w:jc w:val="left"/>
        <w:rPr>
          <w:sz w:val="24"/>
          <w:szCs w:val="24"/>
        </w:rPr>
      </w:pPr>
      <w:r w:rsidRPr="00CB5E94">
        <w:rPr>
          <w:sz w:val="24"/>
          <w:szCs w:val="24"/>
        </w:rPr>
        <w:t>Date &amp; Time of Opening of Technical Bid:</w:t>
      </w:r>
      <w:r w:rsidR="00CB5E94">
        <w:rPr>
          <w:sz w:val="24"/>
          <w:szCs w:val="24"/>
        </w:rPr>
        <w:tab/>
      </w:r>
      <w:r w:rsidR="00CB5E94">
        <w:rPr>
          <w:sz w:val="24"/>
          <w:szCs w:val="24"/>
        </w:rPr>
        <w:tab/>
      </w:r>
      <w:r w:rsidR="001658CA">
        <w:rPr>
          <w:sz w:val="24"/>
          <w:szCs w:val="24"/>
        </w:rPr>
        <w:t>27</w:t>
      </w:r>
      <w:r w:rsidRPr="00CB5E94">
        <w:rPr>
          <w:sz w:val="24"/>
          <w:szCs w:val="24"/>
        </w:rPr>
        <w:t>.</w:t>
      </w:r>
      <w:r w:rsidR="001658CA">
        <w:rPr>
          <w:sz w:val="24"/>
          <w:szCs w:val="24"/>
        </w:rPr>
        <w:t>12</w:t>
      </w:r>
      <w:r w:rsidRPr="00CB5E94">
        <w:rPr>
          <w:sz w:val="24"/>
          <w:szCs w:val="24"/>
        </w:rPr>
        <w:t>.20</w:t>
      </w:r>
      <w:r w:rsidR="00E34DAD" w:rsidRPr="00CB5E94">
        <w:rPr>
          <w:sz w:val="24"/>
          <w:szCs w:val="24"/>
        </w:rPr>
        <w:t>2</w:t>
      </w:r>
      <w:r w:rsidR="00D72C8A">
        <w:rPr>
          <w:sz w:val="24"/>
          <w:szCs w:val="24"/>
        </w:rPr>
        <w:t>2</w:t>
      </w:r>
      <w:r w:rsidRPr="00CB5E94">
        <w:rPr>
          <w:sz w:val="24"/>
          <w:szCs w:val="24"/>
        </w:rPr>
        <w:t xml:space="preserve"> </w:t>
      </w:r>
      <w:r w:rsidR="00E34DAD" w:rsidRPr="00CB5E94">
        <w:rPr>
          <w:sz w:val="24"/>
          <w:szCs w:val="24"/>
        </w:rPr>
        <w:t>at</w:t>
      </w:r>
      <w:r w:rsidRPr="00CB5E94">
        <w:rPr>
          <w:sz w:val="24"/>
          <w:szCs w:val="24"/>
        </w:rPr>
        <w:t xml:space="preserve"> 0</w:t>
      </w:r>
      <w:r w:rsidR="001658CA">
        <w:rPr>
          <w:sz w:val="24"/>
          <w:szCs w:val="24"/>
        </w:rPr>
        <w:t>2</w:t>
      </w:r>
      <w:r w:rsidRPr="00CB5E94">
        <w:rPr>
          <w:sz w:val="24"/>
          <w:szCs w:val="24"/>
        </w:rPr>
        <w:t>.</w:t>
      </w:r>
      <w:r w:rsidR="00F40F15" w:rsidRPr="00CB5E94">
        <w:rPr>
          <w:sz w:val="24"/>
          <w:szCs w:val="24"/>
        </w:rPr>
        <w:t>0</w:t>
      </w:r>
      <w:r w:rsidRPr="00CB5E94">
        <w:rPr>
          <w:sz w:val="24"/>
          <w:szCs w:val="24"/>
        </w:rPr>
        <w:t>0 p.m.</w:t>
      </w:r>
    </w:p>
    <w:p w14:paraId="5F49ACA2" w14:textId="050FE2B6" w:rsidR="004D2C17" w:rsidRDefault="0074486F" w:rsidP="002337CA">
      <w:pPr>
        <w:pStyle w:val="ListParagraph"/>
        <w:numPr>
          <w:ilvl w:val="0"/>
          <w:numId w:val="15"/>
        </w:numPr>
        <w:spacing w:after="160" w:line="259" w:lineRule="auto"/>
        <w:ind w:right="0"/>
        <w:jc w:val="left"/>
        <w:rPr>
          <w:sz w:val="24"/>
          <w:szCs w:val="24"/>
        </w:rPr>
      </w:pPr>
      <w:r w:rsidRPr="002337CA">
        <w:rPr>
          <w:sz w:val="24"/>
          <w:szCs w:val="24"/>
        </w:rPr>
        <w:t xml:space="preserve">Schedule of Requirements </w:t>
      </w:r>
      <w:r w:rsidR="002337CA" w:rsidRPr="002337CA">
        <w:rPr>
          <w:sz w:val="24"/>
          <w:szCs w:val="24"/>
        </w:rPr>
        <w:t>– Attached as Annexure 1</w:t>
      </w:r>
    </w:p>
    <w:p w14:paraId="12AB5173" w14:textId="2FE0E87C" w:rsidR="00C31FD6" w:rsidRPr="002337CA" w:rsidRDefault="00C31FD6" w:rsidP="002337CA">
      <w:pPr>
        <w:pStyle w:val="ListParagraph"/>
        <w:numPr>
          <w:ilvl w:val="0"/>
          <w:numId w:val="15"/>
        </w:numPr>
        <w:spacing w:after="160" w:line="259" w:lineRule="auto"/>
        <w:ind w:right="0"/>
        <w:jc w:val="left"/>
        <w:rPr>
          <w:sz w:val="24"/>
          <w:szCs w:val="24"/>
        </w:rPr>
      </w:pPr>
      <w:r>
        <w:rPr>
          <w:sz w:val="24"/>
          <w:szCs w:val="24"/>
        </w:rPr>
        <w:t>Terms &amp; Conditions – Attached as Annexure 2</w:t>
      </w:r>
    </w:p>
    <w:p w14:paraId="70E105BE" w14:textId="31D0A05A" w:rsidR="000A0565" w:rsidRDefault="002337CA" w:rsidP="008A6ABE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B74FC19" w14:textId="77777777" w:rsidR="000A0565" w:rsidRDefault="000A0565" w:rsidP="000A0565">
      <w:pPr>
        <w:pStyle w:val="ListBullet"/>
        <w:numPr>
          <w:ilvl w:val="0"/>
          <w:numId w:val="0"/>
        </w:numPr>
        <w:spacing w:line="360" w:lineRule="auto"/>
        <w:jc w:val="right"/>
        <w:rPr>
          <w:rFonts w:cs="Times New Roman"/>
          <w:sz w:val="24"/>
          <w:szCs w:val="24"/>
        </w:rPr>
      </w:pPr>
    </w:p>
    <w:p w14:paraId="2C409273" w14:textId="4554F180" w:rsidR="000A0565" w:rsidRDefault="000A0565" w:rsidP="000A0565">
      <w:pPr>
        <w:pStyle w:val="ListBullet"/>
        <w:numPr>
          <w:ilvl w:val="0"/>
          <w:numId w:val="0"/>
        </w:numPr>
        <w:spacing w:line="360" w:lineRule="auto"/>
        <w:jc w:val="right"/>
        <w:rPr>
          <w:rFonts w:cs="Times New Roman"/>
          <w:sz w:val="24"/>
          <w:szCs w:val="24"/>
          <w:u w:val="single" w:color="000000"/>
        </w:rPr>
      </w:pPr>
      <w:r>
        <w:rPr>
          <w:rFonts w:cs="Times New Roman"/>
          <w:sz w:val="24"/>
          <w:szCs w:val="24"/>
          <w:u w:val="single" w:color="000000"/>
        </w:rPr>
        <w:t xml:space="preserve">Annexure – </w:t>
      </w:r>
      <w:r w:rsidR="008A6ABE">
        <w:rPr>
          <w:rFonts w:cs="Times New Roman"/>
          <w:sz w:val="24"/>
          <w:szCs w:val="24"/>
          <w:u w:val="single" w:color="000000"/>
        </w:rPr>
        <w:t>3</w:t>
      </w:r>
    </w:p>
    <w:p w14:paraId="3ACFF6FF" w14:textId="77777777" w:rsidR="000A0565" w:rsidRDefault="000A0565" w:rsidP="000A0565">
      <w:pPr>
        <w:pStyle w:val="ListBullet"/>
        <w:numPr>
          <w:ilvl w:val="0"/>
          <w:numId w:val="0"/>
        </w:numPr>
        <w:spacing w:line="360" w:lineRule="auto"/>
        <w:jc w:val="left"/>
        <w:rPr>
          <w:rFonts w:cs="Times New Roman"/>
          <w:sz w:val="24"/>
          <w:szCs w:val="24"/>
          <w:u w:val="single" w:color="000000"/>
        </w:rPr>
      </w:pPr>
    </w:p>
    <w:p w14:paraId="0ECA0E19" w14:textId="57435E71" w:rsidR="00FC4541" w:rsidRPr="00075C35" w:rsidRDefault="0074486F" w:rsidP="000A0565">
      <w:pPr>
        <w:pStyle w:val="ListBullet"/>
        <w:numPr>
          <w:ilvl w:val="0"/>
          <w:numId w:val="0"/>
        </w:numPr>
        <w:spacing w:line="360" w:lineRule="auto"/>
        <w:jc w:val="center"/>
        <w:rPr>
          <w:rFonts w:cs="Times New Roman"/>
          <w:sz w:val="24"/>
          <w:szCs w:val="24"/>
        </w:rPr>
      </w:pPr>
      <w:r w:rsidRPr="00075C35">
        <w:rPr>
          <w:rFonts w:cs="Times New Roman"/>
          <w:sz w:val="24"/>
          <w:szCs w:val="24"/>
          <w:u w:val="single" w:color="000000"/>
        </w:rPr>
        <w:t>ACCEPTANCE AND DECLARATION BY THE BIDDER</w:t>
      </w:r>
    </w:p>
    <w:p w14:paraId="788B8230" w14:textId="2212B60E" w:rsidR="00FC4541" w:rsidRPr="00075C35" w:rsidRDefault="00FC4541" w:rsidP="006C05FF">
      <w:pPr>
        <w:spacing w:after="0" w:line="360" w:lineRule="auto"/>
        <w:ind w:left="60" w:right="361" w:firstLine="0"/>
        <w:jc w:val="left"/>
        <w:rPr>
          <w:sz w:val="24"/>
          <w:szCs w:val="24"/>
        </w:rPr>
      </w:pPr>
    </w:p>
    <w:p w14:paraId="1B0E529E" w14:textId="611172FE" w:rsidR="00FC4541" w:rsidRPr="00075C35" w:rsidRDefault="0074486F" w:rsidP="000A0565">
      <w:pPr>
        <w:spacing w:after="0" w:line="360" w:lineRule="auto"/>
        <w:ind w:left="360" w:right="433" w:firstLine="0"/>
        <w:rPr>
          <w:sz w:val="24"/>
          <w:szCs w:val="24"/>
        </w:rPr>
      </w:pPr>
      <w:r w:rsidRPr="00075C35">
        <w:rPr>
          <w:sz w:val="24"/>
          <w:szCs w:val="24"/>
        </w:rPr>
        <w:t xml:space="preserve">I, hereby declare that I have carefully read all the terms and conditions etc. of the tender document for </w:t>
      </w:r>
      <w:r w:rsidR="00186728">
        <w:rPr>
          <w:sz w:val="24"/>
          <w:szCs w:val="24"/>
        </w:rPr>
        <w:t>the contract of Hostel Mess &amp; College Canteen</w:t>
      </w:r>
      <w:r w:rsidRPr="00075C35">
        <w:rPr>
          <w:sz w:val="24"/>
          <w:szCs w:val="24"/>
        </w:rPr>
        <w:t xml:space="preserve"> for which I have signed and submitted the tender. </w:t>
      </w:r>
    </w:p>
    <w:p w14:paraId="45F2505C" w14:textId="77777777" w:rsidR="000A0565" w:rsidRDefault="000A0565" w:rsidP="006C05FF">
      <w:pPr>
        <w:spacing w:after="0" w:line="360" w:lineRule="auto"/>
        <w:ind w:left="360" w:right="433" w:firstLine="0"/>
        <w:jc w:val="left"/>
        <w:rPr>
          <w:sz w:val="24"/>
          <w:szCs w:val="24"/>
        </w:rPr>
      </w:pPr>
    </w:p>
    <w:p w14:paraId="0F842F86" w14:textId="093875D0" w:rsidR="00FC4541" w:rsidRPr="00075C35" w:rsidRDefault="0074486F" w:rsidP="000A0565">
      <w:pPr>
        <w:spacing w:after="0" w:line="360" w:lineRule="auto"/>
        <w:ind w:left="360" w:right="433" w:firstLine="0"/>
        <w:rPr>
          <w:sz w:val="24"/>
          <w:szCs w:val="24"/>
        </w:rPr>
      </w:pPr>
      <w:r w:rsidRPr="00075C35">
        <w:rPr>
          <w:sz w:val="24"/>
          <w:szCs w:val="24"/>
        </w:rPr>
        <w:t xml:space="preserve">I undertake that I will faithfully comply with all the terms and conditions of the tender </w:t>
      </w:r>
      <w:r w:rsidR="000A0565" w:rsidRPr="00075C35">
        <w:rPr>
          <w:sz w:val="24"/>
          <w:szCs w:val="24"/>
        </w:rPr>
        <w:t>document,</w:t>
      </w:r>
      <w:r w:rsidRPr="00075C35">
        <w:rPr>
          <w:sz w:val="24"/>
          <w:szCs w:val="24"/>
        </w:rPr>
        <w:t xml:space="preserve"> and they are fully acceptable to </w:t>
      </w:r>
      <w:r w:rsidR="000A0565" w:rsidRPr="00075C35">
        <w:rPr>
          <w:sz w:val="24"/>
          <w:szCs w:val="24"/>
        </w:rPr>
        <w:t>me,</w:t>
      </w:r>
      <w:r w:rsidRPr="00075C35">
        <w:rPr>
          <w:sz w:val="24"/>
          <w:szCs w:val="24"/>
        </w:rPr>
        <w:t xml:space="preserve"> and I shall abide by the terms and conditions of the tender. </w:t>
      </w:r>
    </w:p>
    <w:p w14:paraId="2A6F3BF9" w14:textId="43F3C6BA" w:rsidR="00FC4541" w:rsidRPr="00075C35" w:rsidRDefault="00FC4541" w:rsidP="000A0565">
      <w:pPr>
        <w:spacing w:after="5" w:line="360" w:lineRule="auto"/>
        <w:ind w:left="0" w:right="0" w:firstLine="0"/>
        <w:jc w:val="left"/>
        <w:rPr>
          <w:sz w:val="24"/>
          <w:szCs w:val="24"/>
        </w:rPr>
      </w:pPr>
    </w:p>
    <w:p w14:paraId="635833BC" w14:textId="77777777" w:rsidR="00801762" w:rsidRDefault="00801762" w:rsidP="000A0565">
      <w:pPr>
        <w:tabs>
          <w:tab w:val="center" w:pos="7001"/>
        </w:tabs>
        <w:spacing w:after="13" w:line="360" w:lineRule="auto"/>
        <w:ind w:left="360" w:right="0" w:firstLine="0"/>
        <w:jc w:val="left"/>
        <w:rPr>
          <w:sz w:val="24"/>
          <w:szCs w:val="24"/>
        </w:rPr>
      </w:pPr>
    </w:p>
    <w:p w14:paraId="46A6B7EB" w14:textId="4AD187EC" w:rsidR="000A0565" w:rsidRDefault="0074486F" w:rsidP="000A0565">
      <w:pPr>
        <w:tabs>
          <w:tab w:val="center" w:pos="7001"/>
        </w:tabs>
        <w:spacing w:after="13" w:line="360" w:lineRule="auto"/>
        <w:ind w:left="360" w:right="0" w:firstLine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>Date:</w:t>
      </w:r>
      <w:r w:rsidR="000A0565">
        <w:rPr>
          <w:sz w:val="24"/>
          <w:szCs w:val="24"/>
        </w:rPr>
        <w:tab/>
      </w:r>
      <w:r w:rsidRPr="00075C35">
        <w:rPr>
          <w:sz w:val="24"/>
          <w:szCs w:val="24"/>
        </w:rPr>
        <w:t>Signature &amp; seal:</w:t>
      </w:r>
    </w:p>
    <w:p w14:paraId="3F7E72F1" w14:textId="77777777" w:rsidR="00801762" w:rsidRDefault="00801762" w:rsidP="000A0565">
      <w:pPr>
        <w:tabs>
          <w:tab w:val="center" w:pos="7001"/>
        </w:tabs>
        <w:spacing w:after="13" w:line="360" w:lineRule="auto"/>
        <w:ind w:left="360" w:right="0" w:firstLine="0"/>
        <w:jc w:val="left"/>
        <w:rPr>
          <w:sz w:val="24"/>
          <w:szCs w:val="24"/>
        </w:rPr>
      </w:pPr>
    </w:p>
    <w:p w14:paraId="01A53AA7" w14:textId="77777777" w:rsidR="00801762" w:rsidRDefault="00801762" w:rsidP="000A0565">
      <w:pPr>
        <w:tabs>
          <w:tab w:val="center" w:pos="7001"/>
        </w:tabs>
        <w:spacing w:after="13" w:line="360" w:lineRule="auto"/>
        <w:ind w:left="360" w:right="0" w:firstLine="0"/>
        <w:jc w:val="left"/>
        <w:rPr>
          <w:sz w:val="24"/>
          <w:szCs w:val="24"/>
        </w:rPr>
      </w:pPr>
    </w:p>
    <w:p w14:paraId="55A1EFE9" w14:textId="710C5852" w:rsidR="000A0565" w:rsidRDefault="0074486F" w:rsidP="000A0565">
      <w:pPr>
        <w:tabs>
          <w:tab w:val="center" w:pos="7001"/>
        </w:tabs>
        <w:spacing w:after="13" w:line="360" w:lineRule="auto"/>
        <w:ind w:left="360" w:right="0" w:firstLine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Place:  </w:t>
      </w:r>
      <w:r w:rsidR="000A0565">
        <w:rPr>
          <w:sz w:val="24"/>
          <w:szCs w:val="24"/>
        </w:rPr>
        <w:tab/>
      </w:r>
      <w:r w:rsidRPr="00075C35">
        <w:rPr>
          <w:sz w:val="24"/>
          <w:szCs w:val="24"/>
        </w:rPr>
        <w:t xml:space="preserve">Name: </w:t>
      </w:r>
    </w:p>
    <w:p w14:paraId="66CEB303" w14:textId="407D9D67" w:rsidR="00FC4541" w:rsidRPr="00075C35" w:rsidRDefault="000A0565" w:rsidP="000A0565">
      <w:pPr>
        <w:tabs>
          <w:tab w:val="center" w:pos="7001"/>
        </w:tabs>
        <w:spacing w:after="13" w:line="360" w:lineRule="auto"/>
        <w:ind w:left="36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 w:rsidR="0074486F" w:rsidRPr="00075C35">
        <w:rPr>
          <w:sz w:val="24"/>
          <w:szCs w:val="24"/>
        </w:rPr>
        <w:t xml:space="preserve">Address: </w:t>
      </w:r>
    </w:p>
    <w:p w14:paraId="7FFE0B51" w14:textId="77777777" w:rsidR="00801762" w:rsidRDefault="00801762" w:rsidP="00801762">
      <w:pPr>
        <w:spacing w:after="0" w:line="360" w:lineRule="auto"/>
        <w:ind w:left="0" w:right="0" w:firstLine="0"/>
        <w:jc w:val="right"/>
        <w:rPr>
          <w:sz w:val="24"/>
          <w:szCs w:val="24"/>
        </w:rPr>
      </w:pPr>
    </w:p>
    <w:p w14:paraId="6E9E5CC9" w14:textId="77777777" w:rsidR="00801762" w:rsidRDefault="00801762" w:rsidP="00801762">
      <w:pPr>
        <w:spacing w:after="0" w:line="360" w:lineRule="auto"/>
        <w:ind w:left="0" w:right="0" w:firstLine="0"/>
        <w:jc w:val="right"/>
        <w:rPr>
          <w:sz w:val="24"/>
          <w:szCs w:val="24"/>
        </w:rPr>
      </w:pPr>
    </w:p>
    <w:p w14:paraId="482600D5" w14:textId="77777777" w:rsidR="00801762" w:rsidRDefault="00801762" w:rsidP="00801762">
      <w:pPr>
        <w:spacing w:after="0" w:line="360" w:lineRule="auto"/>
        <w:ind w:left="0" w:right="0" w:firstLine="0"/>
        <w:jc w:val="right"/>
        <w:rPr>
          <w:sz w:val="24"/>
          <w:szCs w:val="24"/>
        </w:rPr>
      </w:pPr>
    </w:p>
    <w:p w14:paraId="1A0E8C39" w14:textId="77777777" w:rsidR="00801762" w:rsidRDefault="00801762">
      <w:pPr>
        <w:spacing w:after="160" w:line="259" w:lineRule="auto"/>
        <w:ind w:left="0" w:right="0" w:firstLine="0"/>
        <w:jc w:val="left"/>
        <w:rPr>
          <w:sz w:val="24"/>
          <w:szCs w:val="24"/>
          <w:u w:val="single" w:color="000000"/>
        </w:rPr>
      </w:pPr>
      <w:r>
        <w:rPr>
          <w:sz w:val="24"/>
          <w:szCs w:val="24"/>
          <w:u w:val="single" w:color="000000"/>
        </w:rPr>
        <w:br w:type="page"/>
      </w:r>
    </w:p>
    <w:p w14:paraId="3BFA5F3B" w14:textId="275159F6" w:rsidR="0021053A" w:rsidRPr="0031091F" w:rsidRDefault="0031091F" w:rsidP="0031091F">
      <w:pPr>
        <w:spacing w:after="0" w:line="360" w:lineRule="auto"/>
        <w:ind w:right="443"/>
        <w:jc w:val="right"/>
        <w:rPr>
          <w:sz w:val="24"/>
          <w:szCs w:val="24"/>
          <w:u w:val="single" w:color="000000"/>
        </w:rPr>
      </w:pPr>
      <w:r w:rsidRPr="0031091F">
        <w:rPr>
          <w:sz w:val="24"/>
          <w:szCs w:val="24"/>
          <w:u w:val="single" w:color="000000"/>
        </w:rPr>
        <w:lastRenderedPageBreak/>
        <w:t xml:space="preserve">Annexure - </w:t>
      </w:r>
      <w:r w:rsidR="001C31C7">
        <w:rPr>
          <w:sz w:val="24"/>
          <w:szCs w:val="24"/>
          <w:u w:val="single" w:color="000000"/>
        </w:rPr>
        <w:t>4</w:t>
      </w:r>
    </w:p>
    <w:p w14:paraId="577ED765" w14:textId="66A886FA" w:rsidR="00FC4541" w:rsidRPr="0031091F" w:rsidRDefault="0074486F" w:rsidP="0031091F">
      <w:pPr>
        <w:spacing w:after="0" w:line="360" w:lineRule="auto"/>
        <w:ind w:right="443"/>
        <w:jc w:val="center"/>
        <w:rPr>
          <w:b/>
          <w:bCs/>
          <w:sz w:val="24"/>
          <w:szCs w:val="24"/>
        </w:rPr>
      </w:pPr>
      <w:r w:rsidRPr="00801762">
        <w:rPr>
          <w:b/>
          <w:bCs/>
          <w:sz w:val="24"/>
          <w:szCs w:val="24"/>
          <w:u w:val="single" w:color="000000"/>
        </w:rPr>
        <w:t>Tender-Technical Bid</w:t>
      </w:r>
    </w:p>
    <w:p w14:paraId="7C801862" w14:textId="77777777" w:rsidR="0021053A" w:rsidRPr="00075C35" w:rsidRDefault="0021053A" w:rsidP="006C05FF">
      <w:pPr>
        <w:spacing w:after="0" w:line="360" w:lineRule="auto"/>
        <w:ind w:left="60" w:right="0" w:firstLine="0"/>
        <w:jc w:val="left"/>
        <w:rPr>
          <w:sz w:val="24"/>
          <w:szCs w:val="24"/>
        </w:rPr>
      </w:pPr>
    </w:p>
    <w:tbl>
      <w:tblPr>
        <w:tblStyle w:val="TableGrid"/>
        <w:tblW w:w="9034" w:type="dxa"/>
        <w:tblInd w:w="-108" w:type="dxa"/>
        <w:tblCellMar>
          <w:top w:w="55" w:type="dxa"/>
          <w:left w:w="105" w:type="dxa"/>
          <w:right w:w="52" w:type="dxa"/>
        </w:tblCellMar>
        <w:tblLook w:val="04A0" w:firstRow="1" w:lastRow="0" w:firstColumn="1" w:lastColumn="0" w:noHBand="0" w:noVBand="1"/>
      </w:tblPr>
      <w:tblGrid>
        <w:gridCol w:w="808"/>
        <w:gridCol w:w="4398"/>
        <w:gridCol w:w="3828"/>
      </w:tblGrid>
      <w:tr w:rsidR="00FC4541" w:rsidRPr="00075C35" w14:paraId="19EB40B5" w14:textId="77777777" w:rsidTr="000932A4">
        <w:trPr>
          <w:trHeight w:val="381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2911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1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62FD0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Name of the Firm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53912" w14:textId="70419BB7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489B3912" w14:textId="77777777" w:rsidTr="000932A4">
        <w:trPr>
          <w:trHeight w:val="1678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E1912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2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4C605" w14:textId="77777777" w:rsidR="00FC4541" w:rsidRPr="00075C35" w:rsidRDefault="0074486F" w:rsidP="0021053A">
            <w:pPr>
              <w:spacing w:after="0" w:line="360" w:lineRule="auto"/>
              <w:ind w:left="360" w:right="143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Full Address of the Firm along with the name </w:t>
            </w:r>
            <w:r w:rsidR="000C03FA" w:rsidRPr="00075C35">
              <w:rPr>
                <w:sz w:val="24"/>
                <w:szCs w:val="24"/>
              </w:rPr>
              <w:t>of Contact</w:t>
            </w:r>
            <w:r w:rsidRPr="00075C35">
              <w:rPr>
                <w:sz w:val="24"/>
                <w:szCs w:val="24"/>
              </w:rPr>
              <w:t xml:space="preserve"> Person Telephone No. </w:t>
            </w:r>
          </w:p>
          <w:p w14:paraId="741D78AB" w14:textId="77777777" w:rsidR="00FC4541" w:rsidRPr="00075C35" w:rsidRDefault="0074486F" w:rsidP="0021053A">
            <w:pPr>
              <w:spacing w:after="115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Fax No. </w:t>
            </w:r>
          </w:p>
          <w:p w14:paraId="29AB2392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E-mail address: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05DCD" w14:textId="0853507F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38E0A91C" w14:textId="77777777" w:rsidTr="000932A4">
        <w:trPr>
          <w:trHeight w:val="815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938D7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3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DCD4D" w14:textId="77777777" w:rsidR="00FC4541" w:rsidRDefault="0074486F" w:rsidP="0031091F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Local address of firm for communication, if any </w:t>
            </w:r>
          </w:p>
          <w:p w14:paraId="4E10CDD3" w14:textId="76AAB1A4" w:rsidR="000932A4" w:rsidRPr="00075C35" w:rsidRDefault="000932A4" w:rsidP="0031091F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4EC78" w14:textId="79B8D390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5D5D8A92" w14:textId="77777777" w:rsidTr="000932A4">
        <w:trPr>
          <w:trHeight w:val="2803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47835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4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FE3FC" w14:textId="60C7B928" w:rsidR="00801762" w:rsidRDefault="0074486F" w:rsidP="0021053A">
            <w:pPr>
              <w:spacing w:after="60" w:line="360" w:lineRule="auto"/>
              <w:ind w:left="360" w:right="25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Average Annual turnover in last 3 financial years must not be less than Rs. </w:t>
            </w:r>
            <w:r w:rsidR="000C03FA" w:rsidRPr="00075C35">
              <w:rPr>
                <w:sz w:val="24"/>
                <w:szCs w:val="24"/>
              </w:rPr>
              <w:t>1</w:t>
            </w:r>
            <w:r w:rsidRPr="00075C35">
              <w:rPr>
                <w:sz w:val="24"/>
                <w:szCs w:val="24"/>
              </w:rPr>
              <w:t>0 Lac P.A.</w:t>
            </w:r>
          </w:p>
          <w:p w14:paraId="4144A25D" w14:textId="146AF6FC" w:rsidR="00801762" w:rsidRDefault="0074486F" w:rsidP="0021053A">
            <w:pPr>
              <w:pStyle w:val="ListParagraph"/>
              <w:numPr>
                <w:ilvl w:val="0"/>
                <w:numId w:val="18"/>
              </w:numPr>
              <w:spacing w:after="60" w:line="360" w:lineRule="auto"/>
              <w:ind w:right="250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>Financial Year 201</w:t>
            </w:r>
            <w:r w:rsidR="00B43B68">
              <w:rPr>
                <w:sz w:val="24"/>
                <w:szCs w:val="24"/>
              </w:rPr>
              <w:t>9</w:t>
            </w:r>
            <w:r w:rsidRPr="00801762">
              <w:rPr>
                <w:sz w:val="24"/>
                <w:szCs w:val="24"/>
              </w:rPr>
              <w:t>-20</w:t>
            </w:r>
            <w:r w:rsidR="00B43B68">
              <w:rPr>
                <w:sz w:val="24"/>
                <w:szCs w:val="24"/>
              </w:rPr>
              <w:t>20.</w:t>
            </w:r>
          </w:p>
          <w:p w14:paraId="43A44F06" w14:textId="14FAE490" w:rsidR="00801762" w:rsidRDefault="0074486F" w:rsidP="0021053A">
            <w:pPr>
              <w:pStyle w:val="ListParagraph"/>
              <w:numPr>
                <w:ilvl w:val="0"/>
                <w:numId w:val="18"/>
              </w:numPr>
              <w:spacing w:after="60" w:line="360" w:lineRule="auto"/>
              <w:ind w:right="250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>Financial Year 20</w:t>
            </w:r>
            <w:r w:rsidR="00B43B68">
              <w:rPr>
                <w:sz w:val="24"/>
                <w:szCs w:val="24"/>
              </w:rPr>
              <w:t>20</w:t>
            </w:r>
            <w:r w:rsidRPr="00801762">
              <w:rPr>
                <w:sz w:val="24"/>
                <w:szCs w:val="24"/>
              </w:rPr>
              <w:t>-20</w:t>
            </w:r>
            <w:r w:rsidR="000C03FA" w:rsidRPr="00801762">
              <w:rPr>
                <w:sz w:val="24"/>
                <w:szCs w:val="24"/>
              </w:rPr>
              <w:t>2</w:t>
            </w:r>
            <w:r w:rsidR="00B43B68">
              <w:rPr>
                <w:sz w:val="24"/>
                <w:szCs w:val="24"/>
              </w:rPr>
              <w:t>1</w:t>
            </w:r>
            <w:r w:rsidRPr="00801762">
              <w:rPr>
                <w:sz w:val="24"/>
                <w:szCs w:val="24"/>
              </w:rPr>
              <w:t>.</w:t>
            </w:r>
          </w:p>
          <w:p w14:paraId="15444559" w14:textId="140BFD58" w:rsidR="00FC4541" w:rsidRPr="00801762" w:rsidRDefault="0074486F" w:rsidP="0021053A">
            <w:pPr>
              <w:pStyle w:val="ListParagraph"/>
              <w:numPr>
                <w:ilvl w:val="0"/>
                <w:numId w:val="18"/>
              </w:numPr>
              <w:spacing w:after="60" w:line="360" w:lineRule="auto"/>
              <w:ind w:right="250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>Financial Year 20</w:t>
            </w:r>
            <w:r w:rsidR="000C03FA" w:rsidRPr="00801762">
              <w:rPr>
                <w:sz w:val="24"/>
                <w:szCs w:val="24"/>
              </w:rPr>
              <w:t>2</w:t>
            </w:r>
            <w:r w:rsidR="00B43B68">
              <w:rPr>
                <w:sz w:val="24"/>
                <w:szCs w:val="24"/>
              </w:rPr>
              <w:t>1</w:t>
            </w:r>
            <w:r w:rsidRPr="00801762">
              <w:rPr>
                <w:sz w:val="24"/>
                <w:szCs w:val="24"/>
              </w:rPr>
              <w:t>-20</w:t>
            </w:r>
            <w:r w:rsidR="000C03FA" w:rsidRPr="00801762">
              <w:rPr>
                <w:sz w:val="24"/>
                <w:szCs w:val="24"/>
              </w:rPr>
              <w:t>2</w:t>
            </w:r>
            <w:r w:rsidR="00B43B68">
              <w:rPr>
                <w:sz w:val="24"/>
                <w:szCs w:val="24"/>
              </w:rPr>
              <w:t>2</w:t>
            </w:r>
            <w:r w:rsidRPr="00801762">
              <w:rPr>
                <w:sz w:val="24"/>
                <w:szCs w:val="24"/>
              </w:rPr>
              <w:t xml:space="preserve">. </w:t>
            </w:r>
          </w:p>
          <w:p w14:paraId="29AD4131" w14:textId="77777777" w:rsidR="00FC4541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Attach self-attested chartered accountant audited balance sheet or certificate issued by C.A. regarding turnover in support of the claim. </w:t>
            </w:r>
          </w:p>
          <w:p w14:paraId="772534BB" w14:textId="4D49F79E" w:rsidR="000932A4" w:rsidRPr="00075C35" w:rsidRDefault="000932A4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4DC1F" w14:textId="3784DE23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7B84DEA7" w14:textId="77777777" w:rsidTr="000932A4">
        <w:trPr>
          <w:trHeight w:val="1347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9DFCC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5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B905D" w14:textId="77777777" w:rsidR="00FC4541" w:rsidRPr="00075C35" w:rsidRDefault="0074486F" w:rsidP="0021053A">
            <w:pPr>
              <w:spacing w:after="17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Income Tax Return of - </w:t>
            </w:r>
          </w:p>
          <w:p w14:paraId="4C2A5D8F" w14:textId="0A62B56C" w:rsidR="00801762" w:rsidRDefault="0074486F" w:rsidP="0021053A">
            <w:pPr>
              <w:pStyle w:val="ListParagraph"/>
              <w:numPr>
                <w:ilvl w:val="0"/>
                <w:numId w:val="19"/>
              </w:numPr>
              <w:spacing w:after="40" w:line="360" w:lineRule="auto"/>
              <w:ind w:right="1269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>Assessment Year 201</w:t>
            </w:r>
            <w:r w:rsidR="00400A39" w:rsidRPr="00801762">
              <w:rPr>
                <w:sz w:val="24"/>
                <w:szCs w:val="24"/>
              </w:rPr>
              <w:t>9</w:t>
            </w:r>
            <w:r w:rsidR="00B43B68">
              <w:rPr>
                <w:sz w:val="24"/>
                <w:szCs w:val="24"/>
              </w:rPr>
              <w:t>-20</w:t>
            </w:r>
            <w:r w:rsidRPr="00801762">
              <w:rPr>
                <w:sz w:val="24"/>
                <w:szCs w:val="24"/>
              </w:rPr>
              <w:t>.</w:t>
            </w:r>
          </w:p>
          <w:p w14:paraId="0DFB979B" w14:textId="77777777" w:rsidR="001561E4" w:rsidRDefault="0074486F" w:rsidP="0021053A">
            <w:pPr>
              <w:pStyle w:val="ListParagraph"/>
              <w:numPr>
                <w:ilvl w:val="0"/>
                <w:numId w:val="19"/>
              </w:numPr>
              <w:spacing w:after="40" w:line="360" w:lineRule="auto"/>
              <w:ind w:right="1269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 xml:space="preserve">Assessment Year </w:t>
            </w:r>
          </w:p>
          <w:p w14:paraId="1B625672" w14:textId="708DE0F2" w:rsidR="00801762" w:rsidRDefault="0074486F" w:rsidP="001561E4">
            <w:pPr>
              <w:pStyle w:val="ListParagraph"/>
              <w:spacing w:after="40" w:line="360" w:lineRule="auto"/>
              <w:ind w:right="1269" w:firstLine="0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>20</w:t>
            </w:r>
            <w:r w:rsidR="00400A39" w:rsidRPr="00801762">
              <w:rPr>
                <w:sz w:val="24"/>
                <w:szCs w:val="24"/>
              </w:rPr>
              <w:t>2</w:t>
            </w:r>
            <w:r w:rsidR="001561E4">
              <w:rPr>
                <w:sz w:val="24"/>
                <w:szCs w:val="24"/>
              </w:rPr>
              <w:t>0 - 21</w:t>
            </w:r>
          </w:p>
          <w:p w14:paraId="0C4E3846" w14:textId="7AE99BA0" w:rsidR="00FC4541" w:rsidRPr="00801762" w:rsidRDefault="0074486F" w:rsidP="0021053A">
            <w:pPr>
              <w:pStyle w:val="ListParagraph"/>
              <w:numPr>
                <w:ilvl w:val="0"/>
                <w:numId w:val="19"/>
              </w:numPr>
              <w:spacing w:after="40" w:line="360" w:lineRule="auto"/>
              <w:ind w:right="1269"/>
              <w:jc w:val="left"/>
              <w:rPr>
                <w:sz w:val="24"/>
                <w:szCs w:val="24"/>
              </w:rPr>
            </w:pPr>
            <w:r w:rsidRPr="00801762">
              <w:rPr>
                <w:sz w:val="24"/>
                <w:szCs w:val="24"/>
              </w:rPr>
              <w:t>Assessment Year 20</w:t>
            </w:r>
            <w:r w:rsidR="00400A39" w:rsidRPr="00801762">
              <w:rPr>
                <w:sz w:val="24"/>
                <w:szCs w:val="24"/>
              </w:rPr>
              <w:t>21</w:t>
            </w:r>
            <w:r w:rsidR="001561E4">
              <w:rPr>
                <w:sz w:val="24"/>
                <w:szCs w:val="24"/>
              </w:rPr>
              <w:t>-22</w:t>
            </w:r>
            <w:r w:rsidRPr="00801762">
              <w:rPr>
                <w:sz w:val="24"/>
                <w:szCs w:val="24"/>
              </w:rPr>
              <w:t xml:space="preserve"> </w:t>
            </w:r>
          </w:p>
          <w:p w14:paraId="2FD18BE7" w14:textId="3BE6A470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lastRenderedPageBreak/>
              <w:t xml:space="preserve">Attach self-attested </w:t>
            </w:r>
            <w:r w:rsidR="001561E4" w:rsidRPr="00075C35">
              <w:rPr>
                <w:sz w:val="24"/>
                <w:szCs w:val="24"/>
              </w:rPr>
              <w:t>Photocopies</w:t>
            </w:r>
            <w:r w:rsidRPr="00075C35">
              <w:rPr>
                <w:sz w:val="24"/>
                <w:szCs w:val="24"/>
              </w:rPr>
              <w:t xml:space="preserve"> of income tax return in support of the claim.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0F8C8" w14:textId="34BA51D4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801762" w:rsidRPr="00075C35" w14:paraId="45D3055C" w14:textId="77777777" w:rsidTr="00C11C58">
        <w:trPr>
          <w:trHeight w:val="2628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5EB03E" w14:textId="77777777" w:rsidR="00801762" w:rsidRPr="00075C35" w:rsidRDefault="00801762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6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9C12DD" w14:textId="5A44F0B8" w:rsidR="00801762" w:rsidRPr="00075C35" w:rsidRDefault="00801762" w:rsidP="0021053A">
            <w:pPr>
              <w:spacing w:after="0" w:line="360" w:lineRule="auto"/>
              <w:ind w:left="328" w:right="58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Photocopies of work orders for </w:t>
            </w:r>
            <w:r w:rsidR="001561E4">
              <w:rPr>
                <w:sz w:val="24"/>
                <w:szCs w:val="24"/>
              </w:rPr>
              <w:t xml:space="preserve">running girls’ hostel mess and college canteen </w:t>
            </w:r>
            <w:r w:rsidRPr="00075C35">
              <w:rPr>
                <w:sz w:val="24"/>
                <w:szCs w:val="24"/>
              </w:rPr>
              <w:t>last 3 years i.e. 2019, 2020</w:t>
            </w:r>
            <w:r w:rsidR="001561E4">
              <w:rPr>
                <w:sz w:val="24"/>
                <w:szCs w:val="24"/>
              </w:rPr>
              <w:t xml:space="preserve"> and 2021</w:t>
            </w:r>
            <w:r w:rsidRPr="00075C35">
              <w:rPr>
                <w:sz w:val="24"/>
                <w:szCs w:val="24"/>
              </w:rPr>
              <w:t xml:space="preserve"> in Universities/Autonomous College/ State Level Education Boards in India.  </w:t>
            </w:r>
          </w:p>
          <w:p w14:paraId="488C880B" w14:textId="14CC8082" w:rsidR="000932A4" w:rsidRPr="00075C35" w:rsidRDefault="00801762" w:rsidP="00C11C58">
            <w:pPr>
              <w:spacing w:after="0" w:line="360" w:lineRule="auto"/>
              <w:ind w:left="328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(Enclose self-attested photocopies).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4BED14" w14:textId="04758D72" w:rsidR="00801762" w:rsidRPr="00075C35" w:rsidRDefault="00801762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46B590E7" w14:textId="77777777" w:rsidTr="00384E91">
        <w:tblPrEx>
          <w:tblCellMar>
            <w:top w:w="54" w:type="dxa"/>
            <w:left w:w="104" w:type="dxa"/>
            <w:right w:w="44" w:type="dxa"/>
          </w:tblCellMar>
        </w:tblPrEx>
        <w:trPr>
          <w:trHeight w:val="925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1F389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7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8A371" w14:textId="77777777" w:rsidR="00FC4541" w:rsidRPr="00075C35" w:rsidRDefault="00866A5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>Whether</w:t>
            </w:r>
            <w:r w:rsidR="0074486F" w:rsidRPr="00075C35">
              <w:rPr>
                <w:sz w:val="24"/>
                <w:szCs w:val="24"/>
              </w:rPr>
              <w:t xml:space="preserve"> firm is registered with </w:t>
            </w:r>
            <w:r w:rsidR="00425FDC" w:rsidRPr="00075C35">
              <w:rPr>
                <w:sz w:val="24"/>
                <w:szCs w:val="24"/>
              </w:rPr>
              <w:t xml:space="preserve">GST </w:t>
            </w:r>
            <w:r w:rsidRPr="00075C35">
              <w:rPr>
                <w:sz w:val="24"/>
                <w:szCs w:val="24"/>
              </w:rPr>
              <w:t>number</w:t>
            </w:r>
            <w:r w:rsidR="00425FDC" w:rsidRPr="00075C35">
              <w:rPr>
                <w:sz w:val="24"/>
                <w:szCs w:val="24"/>
              </w:rPr>
              <w:t>.</w:t>
            </w:r>
            <w:r w:rsidR="0074486F" w:rsidRPr="00075C35">
              <w:rPr>
                <w:sz w:val="24"/>
                <w:szCs w:val="24"/>
              </w:rPr>
              <w:t xml:space="preserve"> 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E345" w14:textId="31489AB7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6FE48A82" w14:textId="77777777" w:rsidTr="000932A4">
        <w:tblPrEx>
          <w:tblCellMar>
            <w:top w:w="54" w:type="dxa"/>
            <w:left w:w="104" w:type="dxa"/>
            <w:right w:w="44" w:type="dxa"/>
          </w:tblCellMar>
        </w:tblPrEx>
        <w:trPr>
          <w:trHeight w:val="838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4C8A8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8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2AD9A" w14:textId="77777777" w:rsidR="00FC4541" w:rsidRPr="00075C35" w:rsidRDefault="0074486F" w:rsidP="0021053A">
            <w:pPr>
              <w:spacing w:after="4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Income Tax Registration no. and PAN no. with place of registration  </w:t>
            </w:r>
          </w:p>
          <w:p w14:paraId="729A94E1" w14:textId="30CDEBC1" w:rsidR="000932A4" w:rsidRPr="00075C35" w:rsidRDefault="0074486F" w:rsidP="00384E91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(Attach </w:t>
            </w:r>
            <w:r w:rsidR="00866A51" w:rsidRPr="00075C35">
              <w:rPr>
                <w:sz w:val="24"/>
                <w:szCs w:val="24"/>
              </w:rPr>
              <w:t>self-attested</w:t>
            </w:r>
            <w:r w:rsidRPr="00075C35">
              <w:rPr>
                <w:sz w:val="24"/>
                <w:szCs w:val="24"/>
              </w:rPr>
              <w:t xml:space="preserve"> </w:t>
            </w:r>
            <w:r w:rsidR="00801762" w:rsidRPr="00075C35">
              <w:rPr>
                <w:sz w:val="24"/>
                <w:szCs w:val="24"/>
              </w:rPr>
              <w:t>photocopy</w:t>
            </w:r>
            <w:r w:rsidRPr="00075C35">
              <w:rPr>
                <w:sz w:val="24"/>
                <w:szCs w:val="24"/>
              </w:rPr>
              <w:t xml:space="preserve">).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E74D3" w14:textId="5A41CD3E" w:rsidR="00FC4541" w:rsidRPr="00075C35" w:rsidRDefault="00FC4541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</w:p>
        </w:tc>
      </w:tr>
      <w:tr w:rsidR="00FC4541" w:rsidRPr="00075C35" w14:paraId="0BAFDBC5" w14:textId="77777777" w:rsidTr="000932A4">
        <w:tblPrEx>
          <w:tblCellMar>
            <w:top w:w="54" w:type="dxa"/>
            <w:left w:w="104" w:type="dxa"/>
            <w:right w:w="44" w:type="dxa"/>
          </w:tblCellMar>
        </w:tblPrEx>
        <w:trPr>
          <w:trHeight w:val="838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9C76C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11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44A08" w14:textId="289CAC02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Details of EMD which should be enclosed with the technical bid.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8FFE8" w14:textId="77777777" w:rsidR="00FC4541" w:rsidRPr="00075C35" w:rsidRDefault="0074486F" w:rsidP="0021053A">
            <w:pPr>
              <w:spacing w:after="0" w:line="360" w:lineRule="auto"/>
              <w:ind w:left="42" w:right="0" w:firstLine="7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Issuing Bank </w:t>
            </w:r>
          </w:p>
          <w:p w14:paraId="2F6E2972" w14:textId="77777777" w:rsidR="00FC4541" w:rsidRPr="00075C35" w:rsidRDefault="0074486F" w:rsidP="0021053A">
            <w:pPr>
              <w:spacing w:after="0" w:line="360" w:lineRule="auto"/>
              <w:ind w:left="42" w:right="0" w:firstLine="7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Date  </w:t>
            </w:r>
          </w:p>
          <w:p w14:paraId="3038BCCD" w14:textId="77777777" w:rsidR="00FC4541" w:rsidRPr="00075C35" w:rsidRDefault="0074486F" w:rsidP="0021053A">
            <w:pPr>
              <w:spacing w:after="0" w:line="360" w:lineRule="auto"/>
              <w:ind w:left="42" w:right="0" w:firstLine="7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Amount (in Rs.)  </w:t>
            </w:r>
          </w:p>
        </w:tc>
      </w:tr>
      <w:tr w:rsidR="00FC4541" w:rsidRPr="00075C35" w14:paraId="1EBBA004" w14:textId="77777777" w:rsidTr="000932A4">
        <w:tblPrEx>
          <w:tblCellMar>
            <w:top w:w="54" w:type="dxa"/>
            <w:left w:w="104" w:type="dxa"/>
            <w:right w:w="44" w:type="dxa"/>
          </w:tblCellMar>
        </w:tblPrEx>
        <w:trPr>
          <w:trHeight w:val="1205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EB921" w14:textId="77777777" w:rsidR="00FC4541" w:rsidRPr="00075C35" w:rsidRDefault="0074486F" w:rsidP="0021053A">
            <w:pPr>
              <w:spacing w:after="0" w:line="360" w:lineRule="auto"/>
              <w:ind w:left="360" w:right="0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12. </w:t>
            </w:r>
          </w:p>
        </w:tc>
        <w:tc>
          <w:tcPr>
            <w:tcW w:w="4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EA450" w14:textId="77777777" w:rsidR="0021053A" w:rsidRDefault="0074486F" w:rsidP="0021053A">
            <w:pPr>
              <w:spacing w:after="0" w:line="360" w:lineRule="auto"/>
              <w:ind w:left="360" w:right="62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Details of tender document fee, if downloaded from </w:t>
            </w:r>
            <w:r w:rsidR="0021053A" w:rsidRPr="00075C35">
              <w:rPr>
                <w:sz w:val="24"/>
                <w:szCs w:val="24"/>
              </w:rPr>
              <w:t>college</w:t>
            </w:r>
            <w:r w:rsidRPr="00075C35">
              <w:rPr>
                <w:sz w:val="24"/>
                <w:szCs w:val="24"/>
              </w:rPr>
              <w:t xml:space="preserve"> website. </w:t>
            </w:r>
          </w:p>
          <w:p w14:paraId="22611968" w14:textId="1F6385BF" w:rsidR="00FC4541" w:rsidRPr="00075C35" w:rsidRDefault="0074486F" w:rsidP="0021053A">
            <w:pPr>
              <w:spacing w:after="0" w:line="360" w:lineRule="auto"/>
              <w:ind w:left="360" w:right="62" w:firstLine="0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Enclose the Bank Draft and write details of the same here.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86C59" w14:textId="77777777" w:rsidR="00FC4541" w:rsidRPr="00075C35" w:rsidRDefault="0074486F" w:rsidP="0021053A">
            <w:pPr>
              <w:spacing w:after="0" w:line="360" w:lineRule="auto"/>
              <w:ind w:left="42" w:right="0" w:firstLine="7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Issuing Bank </w:t>
            </w:r>
          </w:p>
          <w:p w14:paraId="7E014355" w14:textId="77777777" w:rsidR="00FC4541" w:rsidRPr="00075C35" w:rsidRDefault="0074486F" w:rsidP="0021053A">
            <w:pPr>
              <w:spacing w:after="0" w:line="360" w:lineRule="auto"/>
              <w:ind w:left="42" w:right="0" w:firstLine="7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Date  </w:t>
            </w:r>
          </w:p>
          <w:p w14:paraId="11810C25" w14:textId="77777777" w:rsidR="00FC4541" w:rsidRPr="00075C35" w:rsidRDefault="0074486F" w:rsidP="0021053A">
            <w:pPr>
              <w:spacing w:after="0" w:line="360" w:lineRule="auto"/>
              <w:ind w:left="42" w:right="0" w:firstLine="7"/>
              <w:jc w:val="left"/>
              <w:rPr>
                <w:sz w:val="24"/>
                <w:szCs w:val="24"/>
              </w:rPr>
            </w:pPr>
            <w:r w:rsidRPr="00075C35">
              <w:rPr>
                <w:sz w:val="24"/>
                <w:szCs w:val="24"/>
              </w:rPr>
              <w:t xml:space="preserve">Amount (in Rs.) </w:t>
            </w:r>
          </w:p>
        </w:tc>
      </w:tr>
    </w:tbl>
    <w:p w14:paraId="7AA873A9" w14:textId="77777777" w:rsidR="000932A4" w:rsidRDefault="000932A4" w:rsidP="006C05FF">
      <w:pPr>
        <w:spacing w:after="0" w:line="360" w:lineRule="auto"/>
        <w:ind w:left="360" w:right="0" w:firstLine="0"/>
        <w:jc w:val="left"/>
        <w:rPr>
          <w:sz w:val="24"/>
          <w:szCs w:val="24"/>
          <w:u w:val="single" w:color="000000"/>
        </w:rPr>
      </w:pPr>
    </w:p>
    <w:p w14:paraId="76EC90D8" w14:textId="4635025D" w:rsidR="00FC4541" w:rsidRPr="00075C35" w:rsidRDefault="0074486F" w:rsidP="006C05FF">
      <w:pPr>
        <w:spacing w:after="0" w:line="360" w:lineRule="auto"/>
        <w:ind w:left="360" w:right="0" w:firstLine="0"/>
        <w:jc w:val="left"/>
        <w:rPr>
          <w:sz w:val="24"/>
          <w:szCs w:val="24"/>
        </w:rPr>
      </w:pPr>
      <w:r w:rsidRPr="00075C35">
        <w:rPr>
          <w:sz w:val="24"/>
          <w:szCs w:val="24"/>
          <w:u w:val="single" w:color="000000"/>
        </w:rPr>
        <w:t>NO. Of ENCLOSURE (S)</w:t>
      </w:r>
      <w:r w:rsidRPr="00075C35">
        <w:rPr>
          <w:sz w:val="24"/>
          <w:szCs w:val="24"/>
        </w:rPr>
        <w:t xml:space="preserve">  </w:t>
      </w:r>
    </w:p>
    <w:p w14:paraId="396ECF88" w14:textId="77777777" w:rsidR="0031091F" w:rsidRDefault="0031091F" w:rsidP="00384E91">
      <w:pPr>
        <w:spacing w:after="19" w:line="360" w:lineRule="auto"/>
        <w:ind w:left="0" w:right="0" w:firstLine="0"/>
        <w:rPr>
          <w:sz w:val="24"/>
          <w:szCs w:val="24"/>
        </w:rPr>
      </w:pPr>
    </w:p>
    <w:p w14:paraId="6C7DB56A" w14:textId="61BA0C18" w:rsidR="00FC4541" w:rsidRPr="00075C35" w:rsidRDefault="0074486F" w:rsidP="0031091F">
      <w:pPr>
        <w:spacing w:after="19" w:line="360" w:lineRule="auto"/>
        <w:ind w:left="6300" w:right="276" w:firstLine="0"/>
        <w:jc w:val="right"/>
        <w:rPr>
          <w:sz w:val="24"/>
          <w:szCs w:val="24"/>
        </w:rPr>
      </w:pPr>
      <w:r w:rsidRPr="00075C35">
        <w:rPr>
          <w:sz w:val="24"/>
          <w:szCs w:val="24"/>
        </w:rPr>
        <w:t xml:space="preserve">Signature with date  </w:t>
      </w:r>
    </w:p>
    <w:p w14:paraId="2DA58298" w14:textId="77777777" w:rsidR="00FC4541" w:rsidRPr="00075C35" w:rsidRDefault="0074486F" w:rsidP="0031091F">
      <w:pPr>
        <w:spacing w:after="132" w:line="360" w:lineRule="auto"/>
        <w:ind w:right="1242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Name </w:t>
      </w:r>
    </w:p>
    <w:p w14:paraId="418FC807" w14:textId="77777777" w:rsidR="00FC4541" w:rsidRPr="00075C35" w:rsidRDefault="0074486F" w:rsidP="0031091F">
      <w:pPr>
        <w:spacing w:after="145" w:line="360" w:lineRule="auto"/>
        <w:ind w:right="432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Name of the Firm </w:t>
      </w:r>
    </w:p>
    <w:p w14:paraId="27593EA9" w14:textId="77777777" w:rsidR="0031091F" w:rsidRDefault="0074486F" w:rsidP="0031091F">
      <w:pPr>
        <w:spacing w:after="145" w:line="360" w:lineRule="auto"/>
        <w:ind w:right="432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Complete Address </w:t>
      </w:r>
    </w:p>
    <w:p w14:paraId="212AA953" w14:textId="72947EB6" w:rsidR="0031091F" w:rsidRDefault="0074486F" w:rsidP="00384E91">
      <w:pPr>
        <w:spacing w:after="145" w:line="360" w:lineRule="auto"/>
        <w:ind w:right="432"/>
        <w:jc w:val="right"/>
        <w:rPr>
          <w:sz w:val="24"/>
          <w:szCs w:val="24"/>
        </w:rPr>
      </w:pPr>
      <w:r w:rsidRPr="00075C35">
        <w:rPr>
          <w:sz w:val="24"/>
          <w:szCs w:val="24"/>
        </w:rPr>
        <w:t xml:space="preserve">Seal </w:t>
      </w:r>
      <w:r w:rsidR="0031091F">
        <w:rPr>
          <w:sz w:val="24"/>
          <w:szCs w:val="24"/>
        </w:rPr>
        <w:br w:type="page"/>
      </w:r>
    </w:p>
    <w:p w14:paraId="3ED6CDF9" w14:textId="3066A7A4" w:rsidR="0031091F" w:rsidRPr="0031091F" w:rsidRDefault="0031091F" w:rsidP="0031091F">
      <w:pPr>
        <w:spacing w:after="153" w:line="360" w:lineRule="auto"/>
        <w:ind w:left="0" w:right="447" w:firstLine="0"/>
        <w:jc w:val="right"/>
        <w:rPr>
          <w:sz w:val="24"/>
          <w:szCs w:val="24"/>
          <w:u w:val="single"/>
        </w:rPr>
      </w:pPr>
      <w:r w:rsidRPr="0031091F">
        <w:rPr>
          <w:sz w:val="24"/>
          <w:szCs w:val="24"/>
          <w:u w:val="single"/>
        </w:rPr>
        <w:lastRenderedPageBreak/>
        <w:t xml:space="preserve">Annexure – </w:t>
      </w:r>
      <w:r w:rsidR="00384E91">
        <w:rPr>
          <w:sz w:val="24"/>
          <w:szCs w:val="24"/>
          <w:u w:val="single"/>
        </w:rPr>
        <w:t>5</w:t>
      </w:r>
    </w:p>
    <w:p w14:paraId="5E544CE0" w14:textId="77777777" w:rsidR="0031091F" w:rsidRDefault="0031091F" w:rsidP="0031091F">
      <w:pPr>
        <w:spacing w:after="153" w:line="360" w:lineRule="auto"/>
        <w:ind w:left="0" w:right="447" w:firstLine="0"/>
        <w:jc w:val="left"/>
        <w:rPr>
          <w:sz w:val="24"/>
          <w:szCs w:val="24"/>
        </w:rPr>
      </w:pPr>
    </w:p>
    <w:p w14:paraId="1912D55A" w14:textId="63161B25" w:rsidR="00FC4541" w:rsidRPr="00075C35" w:rsidRDefault="0074486F" w:rsidP="0031091F">
      <w:pPr>
        <w:spacing w:after="153" w:line="360" w:lineRule="auto"/>
        <w:ind w:left="0" w:right="447" w:firstLine="0"/>
        <w:jc w:val="center"/>
        <w:rPr>
          <w:sz w:val="24"/>
          <w:szCs w:val="24"/>
        </w:rPr>
      </w:pPr>
      <w:r w:rsidRPr="00075C35">
        <w:rPr>
          <w:sz w:val="24"/>
          <w:szCs w:val="24"/>
        </w:rPr>
        <w:t>(To be attached with Technical Bid)</w:t>
      </w:r>
    </w:p>
    <w:p w14:paraId="5AAF8069" w14:textId="621C3840" w:rsidR="00FC4541" w:rsidRPr="00075C35" w:rsidRDefault="0074486F" w:rsidP="0031091F">
      <w:pPr>
        <w:spacing w:after="218" w:line="360" w:lineRule="auto"/>
        <w:ind w:left="2880" w:right="3702" w:firstLine="720"/>
        <w:rPr>
          <w:sz w:val="24"/>
          <w:szCs w:val="24"/>
        </w:rPr>
      </w:pPr>
      <w:r w:rsidRPr="00075C35">
        <w:rPr>
          <w:sz w:val="24"/>
          <w:szCs w:val="24"/>
        </w:rPr>
        <w:t>On Rs. 100/- Stamp Paper</w:t>
      </w:r>
    </w:p>
    <w:p w14:paraId="19DE299F" w14:textId="6F843FC1" w:rsidR="00FC4541" w:rsidRPr="00075C35" w:rsidRDefault="00FC4541" w:rsidP="006C05FF">
      <w:pPr>
        <w:spacing w:after="220" w:line="360" w:lineRule="auto"/>
        <w:ind w:left="60" w:right="0" w:firstLine="0"/>
        <w:jc w:val="left"/>
        <w:rPr>
          <w:sz w:val="24"/>
          <w:szCs w:val="24"/>
        </w:rPr>
      </w:pPr>
    </w:p>
    <w:p w14:paraId="7AEF6B56" w14:textId="6FA6D8F9" w:rsidR="00FC4541" w:rsidRPr="00075C35" w:rsidRDefault="0074486F" w:rsidP="0031091F">
      <w:pPr>
        <w:spacing w:after="220" w:line="360" w:lineRule="auto"/>
        <w:ind w:left="360" w:right="451" w:firstLine="0"/>
        <w:jc w:val="center"/>
        <w:rPr>
          <w:sz w:val="24"/>
          <w:szCs w:val="24"/>
        </w:rPr>
      </w:pPr>
      <w:r w:rsidRPr="00075C35">
        <w:rPr>
          <w:sz w:val="24"/>
          <w:szCs w:val="24"/>
          <w:u w:val="single" w:color="000000"/>
        </w:rPr>
        <w:t>PROFORMA FOR NOTARIZED AFFIDAVIT.</w:t>
      </w:r>
    </w:p>
    <w:p w14:paraId="4DF5B362" w14:textId="126F678A" w:rsidR="00FC4541" w:rsidRPr="00075C35" w:rsidRDefault="00FC4541" w:rsidP="006C05FF">
      <w:pPr>
        <w:spacing w:after="213" w:line="360" w:lineRule="auto"/>
        <w:ind w:left="60" w:right="0" w:firstLine="0"/>
        <w:jc w:val="left"/>
        <w:rPr>
          <w:sz w:val="24"/>
          <w:szCs w:val="24"/>
        </w:rPr>
      </w:pPr>
    </w:p>
    <w:p w14:paraId="6FB71BE6" w14:textId="296C28A7" w:rsidR="0031091F" w:rsidRDefault="0074486F" w:rsidP="00384E91">
      <w:pPr>
        <w:spacing w:line="360" w:lineRule="auto"/>
        <w:ind w:left="360" w:right="433" w:firstLine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I ______________________________do hereby declare that our firm is not </w:t>
      </w:r>
      <w:r w:rsidR="00DC24A6" w:rsidRPr="00075C35">
        <w:rPr>
          <w:sz w:val="24"/>
          <w:szCs w:val="24"/>
        </w:rPr>
        <w:t>blacklisted</w:t>
      </w:r>
      <w:r w:rsidRPr="00075C35">
        <w:rPr>
          <w:sz w:val="24"/>
          <w:szCs w:val="24"/>
        </w:rPr>
        <w:t xml:space="preserve"> or debarred or prohibited by Government of India / Government of Uttar Pradesh or any State Board/Universities, since inception of the firm / Company,  </w:t>
      </w:r>
    </w:p>
    <w:p w14:paraId="3422FE1A" w14:textId="6EDEAD9C" w:rsidR="00FC4541" w:rsidRPr="00075C35" w:rsidRDefault="0074486F" w:rsidP="006C05FF">
      <w:pPr>
        <w:spacing w:line="360" w:lineRule="auto"/>
        <w:ind w:left="360" w:right="433" w:firstLine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I further undertake and understand that if above declaration proves to be wrong/ incorrect or misleading, our tender/ contract stands to be cancelled/ terminated.  </w:t>
      </w:r>
    </w:p>
    <w:p w14:paraId="3D7AF2DA" w14:textId="03F0B57E" w:rsidR="00FC4541" w:rsidRPr="00075C35" w:rsidRDefault="00FC4541" w:rsidP="006C05FF">
      <w:pPr>
        <w:spacing w:after="220" w:line="360" w:lineRule="auto"/>
        <w:ind w:left="60" w:right="0" w:firstLine="0"/>
        <w:jc w:val="left"/>
        <w:rPr>
          <w:sz w:val="24"/>
          <w:szCs w:val="24"/>
        </w:rPr>
      </w:pPr>
    </w:p>
    <w:p w14:paraId="30C37302" w14:textId="446F55CD" w:rsidR="00FC4541" w:rsidRPr="00075C35" w:rsidRDefault="00FC4541" w:rsidP="006C05FF">
      <w:pPr>
        <w:spacing w:after="255" w:line="360" w:lineRule="auto"/>
        <w:ind w:left="60" w:right="0" w:firstLine="0"/>
        <w:jc w:val="left"/>
        <w:rPr>
          <w:sz w:val="24"/>
          <w:szCs w:val="24"/>
        </w:rPr>
      </w:pPr>
    </w:p>
    <w:p w14:paraId="551FD716" w14:textId="24A455A2" w:rsidR="00FC4541" w:rsidRPr="00075C35" w:rsidRDefault="0074486F" w:rsidP="006C05FF">
      <w:pPr>
        <w:tabs>
          <w:tab w:val="center" w:pos="1438"/>
          <w:tab w:val="center" w:pos="2159"/>
          <w:tab w:val="center" w:pos="2879"/>
          <w:tab w:val="center" w:pos="3599"/>
          <w:tab w:val="center" w:pos="4319"/>
          <w:tab w:val="center" w:pos="5040"/>
          <w:tab w:val="center" w:pos="7526"/>
        </w:tabs>
        <w:spacing w:after="273" w:line="360" w:lineRule="auto"/>
        <w:ind w:left="360" w:right="0" w:firstLine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Date:  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Signature of Authorized Person </w:t>
      </w:r>
    </w:p>
    <w:p w14:paraId="418B4C25" w14:textId="4F75E511" w:rsidR="00FC4541" w:rsidRPr="00075C35" w:rsidRDefault="0074486F" w:rsidP="006C05FF">
      <w:pPr>
        <w:tabs>
          <w:tab w:val="center" w:pos="1438"/>
          <w:tab w:val="center" w:pos="2159"/>
          <w:tab w:val="center" w:pos="2879"/>
          <w:tab w:val="center" w:pos="3599"/>
          <w:tab w:val="center" w:pos="4319"/>
          <w:tab w:val="center" w:pos="5040"/>
          <w:tab w:val="center" w:pos="6132"/>
        </w:tabs>
        <w:spacing w:after="276" w:line="360" w:lineRule="auto"/>
        <w:ind w:left="360" w:right="0" w:firstLine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Place: 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Pr="00075C35">
        <w:rPr>
          <w:sz w:val="24"/>
          <w:szCs w:val="24"/>
        </w:rPr>
        <w:tab/>
        <w:t xml:space="preserve"> </w:t>
      </w:r>
      <w:r w:rsidR="0031091F">
        <w:rPr>
          <w:sz w:val="24"/>
          <w:szCs w:val="24"/>
        </w:rPr>
        <w:tab/>
      </w:r>
      <w:r w:rsidRPr="00075C35">
        <w:rPr>
          <w:sz w:val="24"/>
          <w:szCs w:val="24"/>
        </w:rPr>
        <w:t xml:space="preserve">Name:  </w:t>
      </w:r>
    </w:p>
    <w:p w14:paraId="17F50986" w14:textId="4532E2CD" w:rsidR="00FC4541" w:rsidRPr="00075C35" w:rsidRDefault="0031091F" w:rsidP="0031091F">
      <w:pPr>
        <w:tabs>
          <w:tab w:val="center" w:pos="720"/>
          <w:tab w:val="center" w:pos="1441"/>
          <w:tab w:val="center" w:pos="2161"/>
          <w:tab w:val="center" w:pos="2881"/>
          <w:tab w:val="center" w:pos="3599"/>
          <w:tab w:val="center" w:pos="4319"/>
          <w:tab w:val="center" w:pos="5039"/>
          <w:tab w:val="center" w:pos="6590"/>
        </w:tabs>
        <w:spacing w:after="317" w:line="360" w:lineRule="auto"/>
        <w:ind w:right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4486F" w:rsidRPr="00075C35">
        <w:rPr>
          <w:sz w:val="24"/>
          <w:szCs w:val="24"/>
        </w:rPr>
        <w:t xml:space="preserve">Name of Firm:  </w:t>
      </w:r>
    </w:p>
    <w:p w14:paraId="2E7B2A9B" w14:textId="32127757" w:rsidR="00FC4541" w:rsidRPr="00075C35" w:rsidRDefault="00FC4541" w:rsidP="006C05FF">
      <w:pPr>
        <w:spacing w:after="227" w:line="360" w:lineRule="auto"/>
        <w:ind w:left="60" w:right="351" w:firstLine="0"/>
        <w:jc w:val="left"/>
        <w:rPr>
          <w:sz w:val="24"/>
          <w:szCs w:val="24"/>
        </w:rPr>
      </w:pPr>
    </w:p>
    <w:p w14:paraId="461E3661" w14:textId="09790A4B" w:rsidR="00FC4541" w:rsidRPr="00075C35" w:rsidRDefault="00FC4541" w:rsidP="006C05FF">
      <w:pPr>
        <w:spacing w:after="227" w:line="360" w:lineRule="auto"/>
        <w:ind w:left="60" w:right="351" w:firstLine="0"/>
        <w:jc w:val="left"/>
        <w:rPr>
          <w:sz w:val="24"/>
          <w:szCs w:val="24"/>
        </w:rPr>
      </w:pPr>
    </w:p>
    <w:p w14:paraId="1018F850" w14:textId="038C8FE1" w:rsidR="00FC4541" w:rsidRPr="00075C35" w:rsidRDefault="00FC4541" w:rsidP="006C05FF">
      <w:pPr>
        <w:spacing w:after="225" w:line="360" w:lineRule="auto"/>
        <w:ind w:left="60" w:right="351" w:firstLine="0"/>
        <w:jc w:val="left"/>
        <w:rPr>
          <w:sz w:val="24"/>
          <w:szCs w:val="24"/>
        </w:rPr>
      </w:pPr>
    </w:p>
    <w:p w14:paraId="28FADD12" w14:textId="427859CB" w:rsidR="00FC4541" w:rsidRDefault="00FC4541" w:rsidP="006C05FF">
      <w:pPr>
        <w:spacing w:after="227" w:line="360" w:lineRule="auto"/>
        <w:ind w:left="60" w:right="351" w:firstLine="0"/>
        <w:jc w:val="left"/>
        <w:rPr>
          <w:sz w:val="24"/>
          <w:szCs w:val="24"/>
        </w:rPr>
      </w:pPr>
    </w:p>
    <w:p w14:paraId="177E5FFA" w14:textId="77777777" w:rsidR="00384E91" w:rsidRPr="00075C35" w:rsidRDefault="00384E91" w:rsidP="006C05FF">
      <w:pPr>
        <w:spacing w:after="227" w:line="360" w:lineRule="auto"/>
        <w:ind w:left="60" w:right="351" w:firstLine="0"/>
        <w:jc w:val="left"/>
        <w:rPr>
          <w:sz w:val="24"/>
          <w:szCs w:val="24"/>
        </w:rPr>
      </w:pPr>
    </w:p>
    <w:p w14:paraId="3AFFC45F" w14:textId="2D3BC236" w:rsidR="00FC4541" w:rsidRPr="0031091F" w:rsidRDefault="0031091F" w:rsidP="0031091F">
      <w:pPr>
        <w:spacing w:after="227" w:line="360" w:lineRule="auto"/>
        <w:ind w:left="60" w:right="351" w:firstLine="0"/>
        <w:jc w:val="right"/>
        <w:rPr>
          <w:sz w:val="24"/>
          <w:szCs w:val="24"/>
          <w:u w:val="single"/>
        </w:rPr>
      </w:pPr>
      <w:r w:rsidRPr="0031091F">
        <w:rPr>
          <w:sz w:val="24"/>
          <w:szCs w:val="24"/>
          <w:u w:val="single"/>
        </w:rPr>
        <w:lastRenderedPageBreak/>
        <w:t xml:space="preserve">Annexure - </w:t>
      </w:r>
      <w:r w:rsidR="00384E91">
        <w:rPr>
          <w:sz w:val="24"/>
          <w:szCs w:val="24"/>
          <w:u w:val="single"/>
        </w:rPr>
        <w:t>6</w:t>
      </w:r>
    </w:p>
    <w:p w14:paraId="5A281077" w14:textId="77777777" w:rsidR="006759FA" w:rsidRPr="00075C35" w:rsidRDefault="006759FA" w:rsidP="0031091F">
      <w:pPr>
        <w:spacing w:after="0" w:line="360" w:lineRule="auto"/>
        <w:ind w:left="0" w:right="442" w:firstLine="0"/>
        <w:jc w:val="center"/>
        <w:rPr>
          <w:b/>
          <w:bCs/>
          <w:sz w:val="24"/>
          <w:szCs w:val="24"/>
        </w:rPr>
      </w:pPr>
      <w:r w:rsidRPr="00075C35">
        <w:rPr>
          <w:b/>
          <w:bCs/>
          <w:sz w:val="24"/>
          <w:szCs w:val="24"/>
        </w:rPr>
        <w:t>National P.G. College, Lucknow</w:t>
      </w:r>
    </w:p>
    <w:p w14:paraId="4E0C9C97" w14:textId="77777777" w:rsidR="00FC4541" w:rsidRDefault="0074486F" w:rsidP="0031091F">
      <w:pPr>
        <w:spacing w:after="0" w:line="360" w:lineRule="auto"/>
        <w:ind w:left="360" w:right="442" w:firstLine="0"/>
        <w:jc w:val="center"/>
        <w:rPr>
          <w:sz w:val="24"/>
          <w:szCs w:val="24"/>
          <w:u w:val="single" w:color="000000"/>
        </w:rPr>
      </w:pPr>
      <w:r w:rsidRPr="00075C35">
        <w:rPr>
          <w:sz w:val="24"/>
          <w:szCs w:val="24"/>
          <w:u w:val="single" w:color="000000"/>
        </w:rPr>
        <w:t>TENDER-Financial Bid</w:t>
      </w:r>
    </w:p>
    <w:p w14:paraId="497A1A31" w14:textId="77777777" w:rsidR="00CF39E6" w:rsidRDefault="00CF39E6" w:rsidP="00CF39E6">
      <w:pPr>
        <w:spacing w:after="0" w:line="360" w:lineRule="auto"/>
        <w:ind w:left="360" w:right="442" w:firstLine="0"/>
        <w:rPr>
          <w:sz w:val="24"/>
          <w:szCs w:val="24"/>
        </w:rPr>
      </w:pPr>
    </w:p>
    <w:p w14:paraId="5DFBA867" w14:textId="3E02218B" w:rsidR="00CF39E6" w:rsidRDefault="00BD629B" w:rsidP="0084528F">
      <w:pPr>
        <w:spacing w:after="0" w:line="360" w:lineRule="auto"/>
        <w:ind w:left="0" w:right="442" w:firstLine="0"/>
        <w:rPr>
          <w:sz w:val="24"/>
          <w:szCs w:val="24"/>
        </w:rPr>
      </w:pPr>
      <w:r>
        <w:rPr>
          <w:sz w:val="24"/>
          <w:szCs w:val="24"/>
        </w:rPr>
        <w:t>Furnish details of expenditure on one hostel inmate for one day as per the details of meals to be</w:t>
      </w:r>
      <w:r w:rsidR="0084528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rovided, </w:t>
      </w:r>
    </w:p>
    <w:p w14:paraId="20680387" w14:textId="3F69ABF5" w:rsidR="00BB3F27" w:rsidRDefault="002F31A3" w:rsidP="0084528F">
      <w:pPr>
        <w:spacing w:after="0" w:line="360" w:lineRule="auto"/>
        <w:ind w:right="442"/>
        <w:rPr>
          <w:sz w:val="24"/>
          <w:szCs w:val="24"/>
        </w:rPr>
      </w:pPr>
      <w:r>
        <w:rPr>
          <w:sz w:val="24"/>
          <w:szCs w:val="24"/>
        </w:rPr>
        <w:t>Give details of annual rent payable to the college for running canteen in campus</w:t>
      </w:r>
      <w:r w:rsidR="00DB1E48">
        <w:rPr>
          <w:sz w:val="24"/>
          <w:szCs w:val="24"/>
        </w:rPr>
        <w:t xml:space="preserve"> for </w:t>
      </w:r>
      <w:r w:rsidR="0084528F">
        <w:rPr>
          <w:sz w:val="24"/>
          <w:szCs w:val="24"/>
        </w:rPr>
        <w:t xml:space="preserve">the </w:t>
      </w:r>
      <w:r w:rsidR="006C1FE8">
        <w:rPr>
          <w:sz w:val="24"/>
          <w:szCs w:val="24"/>
        </w:rPr>
        <w:t>year</w:t>
      </w:r>
    </w:p>
    <w:p w14:paraId="79E74109" w14:textId="6EDE1F9A" w:rsidR="00BD629B" w:rsidRDefault="00BB3F27" w:rsidP="00BB3F27">
      <w:pPr>
        <w:pStyle w:val="ListParagraph"/>
        <w:numPr>
          <w:ilvl w:val="0"/>
          <w:numId w:val="22"/>
        </w:numPr>
        <w:spacing w:after="0" w:line="360" w:lineRule="auto"/>
        <w:ind w:right="442"/>
        <w:rPr>
          <w:sz w:val="24"/>
          <w:szCs w:val="24"/>
        </w:rPr>
      </w:pPr>
      <w:r>
        <w:rPr>
          <w:sz w:val="24"/>
          <w:szCs w:val="24"/>
        </w:rPr>
        <w:t>2023</w:t>
      </w:r>
    </w:p>
    <w:p w14:paraId="33282179" w14:textId="79D0F23F" w:rsidR="00BB3F27" w:rsidRDefault="00BB3F27" w:rsidP="00BB3F27">
      <w:pPr>
        <w:pStyle w:val="ListParagraph"/>
        <w:numPr>
          <w:ilvl w:val="0"/>
          <w:numId w:val="22"/>
        </w:numPr>
        <w:spacing w:after="0" w:line="360" w:lineRule="auto"/>
        <w:ind w:right="442"/>
        <w:rPr>
          <w:sz w:val="24"/>
          <w:szCs w:val="24"/>
        </w:rPr>
      </w:pPr>
      <w:r>
        <w:rPr>
          <w:sz w:val="24"/>
          <w:szCs w:val="24"/>
        </w:rPr>
        <w:t>2024</w:t>
      </w:r>
    </w:p>
    <w:p w14:paraId="0F28C078" w14:textId="2C97FC31" w:rsidR="00BB3F27" w:rsidRPr="00BB3F27" w:rsidRDefault="00BB3F27" w:rsidP="00BB3F27">
      <w:pPr>
        <w:pStyle w:val="ListParagraph"/>
        <w:numPr>
          <w:ilvl w:val="0"/>
          <w:numId w:val="22"/>
        </w:numPr>
        <w:spacing w:after="0" w:line="360" w:lineRule="auto"/>
        <w:ind w:right="442"/>
        <w:rPr>
          <w:sz w:val="24"/>
          <w:szCs w:val="24"/>
        </w:rPr>
      </w:pPr>
      <w:r>
        <w:rPr>
          <w:sz w:val="24"/>
          <w:szCs w:val="24"/>
        </w:rPr>
        <w:t>2025</w:t>
      </w:r>
    </w:p>
    <w:p w14:paraId="3D490BE6" w14:textId="77777777" w:rsidR="00DB1E48" w:rsidRPr="00075C35" w:rsidRDefault="00DB1E48" w:rsidP="00CF39E6">
      <w:pPr>
        <w:spacing w:after="0" w:line="360" w:lineRule="auto"/>
        <w:ind w:left="360" w:right="442" w:firstLine="0"/>
        <w:rPr>
          <w:sz w:val="24"/>
          <w:szCs w:val="24"/>
        </w:rPr>
      </w:pPr>
    </w:p>
    <w:p w14:paraId="360171B8" w14:textId="275BD5A6" w:rsidR="00FC4541" w:rsidRPr="00075C35" w:rsidRDefault="0074486F" w:rsidP="008A12BD">
      <w:pPr>
        <w:spacing w:after="19" w:line="360" w:lineRule="auto"/>
        <w:ind w:left="7030" w:right="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Signature with date  </w:t>
      </w:r>
    </w:p>
    <w:p w14:paraId="3F6D003F" w14:textId="77777777" w:rsidR="00FC4541" w:rsidRPr="00075C35" w:rsidRDefault="0074486F" w:rsidP="008A12BD">
      <w:pPr>
        <w:spacing w:after="19" w:line="360" w:lineRule="auto"/>
        <w:ind w:left="5040" w:right="0" w:firstLine="72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Name </w:t>
      </w:r>
    </w:p>
    <w:p w14:paraId="06C713C3" w14:textId="77777777" w:rsidR="00FC4541" w:rsidRDefault="0074486F" w:rsidP="000819F4">
      <w:pPr>
        <w:spacing w:after="34" w:line="360" w:lineRule="auto"/>
        <w:ind w:left="6310" w:right="432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Name of the Firm </w:t>
      </w:r>
    </w:p>
    <w:p w14:paraId="2D17C06C" w14:textId="77777777" w:rsidR="00FC4541" w:rsidRPr="00075C35" w:rsidRDefault="0074486F" w:rsidP="000819F4">
      <w:pPr>
        <w:spacing w:after="32" w:line="360" w:lineRule="auto"/>
        <w:ind w:left="5590" w:right="432" w:firstLine="17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Complete Address </w:t>
      </w:r>
    </w:p>
    <w:p w14:paraId="5D4884C9" w14:textId="77777777" w:rsidR="0031091F" w:rsidRDefault="0031091F" w:rsidP="006C05FF">
      <w:pPr>
        <w:spacing w:after="19" w:line="360" w:lineRule="auto"/>
        <w:ind w:left="4140" w:right="0" w:firstLine="0"/>
        <w:jc w:val="left"/>
        <w:rPr>
          <w:sz w:val="24"/>
          <w:szCs w:val="24"/>
        </w:rPr>
      </w:pPr>
    </w:p>
    <w:p w14:paraId="033DC914" w14:textId="5977A02B" w:rsidR="00FC4541" w:rsidRPr="00075C35" w:rsidRDefault="0074486F" w:rsidP="00B14E09">
      <w:pPr>
        <w:spacing w:after="19" w:line="360" w:lineRule="auto"/>
        <w:ind w:left="4870" w:right="0" w:firstLine="720"/>
        <w:jc w:val="left"/>
        <w:rPr>
          <w:sz w:val="24"/>
          <w:szCs w:val="24"/>
        </w:rPr>
      </w:pPr>
      <w:r w:rsidRPr="00075C35">
        <w:rPr>
          <w:sz w:val="24"/>
          <w:szCs w:val="24"/>
        </w:rPr>
        <w:t xml:space="preserve">Seal </w:t>
      </w:r>
    </w:p>
    <w:sectPr w:rsidR="00FC4541" w:rsidRPr="00075C35" w:rsidSect="00866A51">
      <w:footerReference w:type="even" r:id="rId7"/>
      <w:footerReference w:type="default" r:id="rId8"/>
      <w:footerReference w:type="first" r:id="rId9"/>
      <w:pgSz w:w="12240" w:h="15840"/>
      <w:pgMar w:top="1138" w:right="601" w:bottom="1134" w:left="1440" w:header="720" w:footer="7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8C8C7" w14:textId="77777777" w:rsidR="00C566FD" w:rsidRDefault="00C566FD">
      <w:pPr>
        <w:spacing w:after="0" w:line="240" w:lineRule="auto"/>
      </w:pPr>
      <w:r>
        <w:separator/>
      </w:r>
    </w:p>
  </w:endnote>
  <w:endnote w:type="continuationSeparator" w:id="0">
    <w:p w14:paraId="06D4795A" w14:textId="77777777" w:rsidR="00C566FD" w:rsidRDefault="00C56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03A5F" w14:textId="77777777" w:rsidR="00FC4541" w:rsidRDefault="0074486F">
    <w:pPr>
      <w:spacing w:after="0" w:line="259" w:lineRule="auto"/>
      <w:ind w:left="0" w:right="440" w:firstLine="0"/>
      <w:jc w:val="center"/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  <w:p w14:paraId="52EC2C05" w14:textId="77777777" w:rsidR="00FC4541" w:rsidRDefault="0074486F">
    <w:pPr>
      <w:spacing w:after="0" w:line="259" w:lineRule="auto"/>
      <w:ind w:left="0" w:right="0" w:firstLine="0"/>
      <w:jc w:val="left"/>
    </w:pP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AF22E" w14:textId="77777777" w:rsidR="00FC4541" w:rsidRDefault="0074486F">
    <w:pPr>
      <w:spacing w:after="0" w:line="259" w:lineRule="auto"/>
      <w:ind w:left="0" w:right="440" w:firstLine="0"/>
      <w:jc w:val="center"/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392EFB">
      <w:rPr>
        <w:noProof/>
        <w:sz w:val="22"/>
      </w:rPr>
      <w:t>15</w:t>
    </w:r>
    <w:r>
      <w:rPr>
        <w:sz w:val="22"/>
      </w:rPr>
      <w:fldChar w:fldCharType="end"/>
    </w:r>
    <w:r>
      <w:rPr>
        <w:sz w:val="22"/>
      </w:rPr>
      <w:t xml:space="preserve"> </w:t>
    </w:r>
  </w:p>
  <w:p w14:paraId="1019AF4C" w14:textId="77777777" w:rsidR="00FC4541" w:rsidRDefault="0074486F">
    <w:pPr>
      <w:spacing w:after="0" w:line="259" w:lineRule="auto"/>
      <w:ind w:left="0" w:right="0" w:firstLine="0"/>
      <w:jc w:val="left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6BE" w14:textId="77777777" w:rsidR="00FC4541" w:rsidRDefault="0074486F">
    <w:pPr>
      <w:spacing w:after="0" w:line="259" w:lineRule="auto"/>
      <w:ind w:left="0" w:right="440" w:firstLine="0"/>
      <w:jc w:val="center"/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  <w:p w14:paraId="6366E09A" w14:textId="77777777" w:rsidR="00FC4541" w:rsidRDefault="0074486F">
    <w:pPr>
      <w:spacing w:after="0" w:line="259" w:lineRule="auto"/>
      <w:ind w:left="0" w:right="0" w:firstLine="0"/>
      <w:jc w:val="left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BB90A" w14:textId="77777777" w:rsidR="00C566FD" w:rsidRDefault="00C566FD">
      <w:pPr>
        <w:spacing w:after="0" w:line="240" w:lineRule="auto"/>
      </w:pPr>
      <w:r>
        <w:separator/>
      </w:r>
    </w:p>
  </w:footnote>
  <w:footnote w:type="continuationSeparator" w:id="0">
    <w:p w14:paraId="384FCD0C" w14:textId="77777777" w:rsidR="00C566FD" w:rsidRDefault="00C566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B76BC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F15184"/>
    <w:multiLevelType w:val="hybridMultilevel"/>
    <w:tmpl w:val="08668CDA"/>
    <w:lvl w:ilvl="0" w:tplc="FB72F072">
      <w:start w:val="1"/>
      <w:numFmt w:val="decimal"/>
      <w:lvlText w:val="%1."/>
      <w:lvlJc w:val="left"/>
      <w:pPr>
        <w:ind w:left="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F1D28C22">
      <w:start w:val="1"/>
      <w:numFmt w:val="lowerLetter"/>
      <w:lvlText w:val="%2"/>
      <w:lvlJc w:val="left"/>
      <w:pPr>
        <w:ind w:left="12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4A0DACC">
      <w:start w:val="1"/>
      <w:numFmt w:val="lowerRoman"/>
      <w:lvlText w:val="%3"/>
      <w:lvlJc w:val="left"/>
      <w:pPr>
        <w:ind w:left="20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FA8437C">
      <w:start w:val="1"/>
      <w:numFmt w:val="decimal"/>
      <w:lvlText w:val="%4"/>
      <w:lvlJc w:val="left"/>
      <w:pPr>
        <w:ind w:left="2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58EA9C26">
      <w:start w:val="1"/>
      <w:numFmt w:val="lowerLetter"/>
      <w:lvlText w:val="%5"/>
      <w:lvlJc w:val="left"/>
      <w:pPr>
        <w:ind w:left="34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C7209FC2">
      <w:start w:val="1"/>
      <w:numFmt w:val="lowerRoman"/>
      <w:lvlText w:val="%6"/>
      <w:lvlJc w:val="left"/>
      <w:pPr>
        <w:ind w:left="41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6B10BB18">
      <w:start w:val="1"/>
      <w:numFmt w:val="decimal"/>
      <w:lvlText w:val="%7"/>
      <w:lvlJc w:val="left"/>
      <w:pPr>
        <w:ind w:left="48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051C82BC">
      <w:start w:val="1"/>
      <w:numFmt w:val="lowerLetter"/>
      <w:lvlText w:val="%8"/>
      <w:lvlJc w:val="left"/>
      <w:pPr>
        <w:ind w:left="56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DFC063A2">
      <w:start w:val="1"/>
      <w:numFmt w:val="lowerRoman"/>
      <w:lvlText w:val="%9"/>
      <w:lvlJc w:val="left"/>
      <w:pPr>
        <w:ind w:left="63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76341E"/>
    <w:multiLevelType w:val="hybridMultilevel"/>
    <w:tmpl w:val="575AAB6C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5B0537E"/>
    <w:multiLevelType w:val="hybridMultilevel"/>
    <w:tmpl w:val="8B50FB52"/>
    <w:lvl w:ilvl="0" w:tplc="0E88D330">
      <w:start w:val="1"/>
      <w:numFmt w:val="decimal"/>
      <w:lvlText w:val="%1."/>
      <w:lvlJc w:val="left"/>
      <w:pPr>
        <w:ind w:left="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BAE7728">
      <w:start w:val="1"/>
      <w:numFmt w:val="lowerLetter"/>
      <w:lvlText w:val="%2"/>
      <w:lvlJc w:val="left"/>
      <w:pPr>
        <w:ind w:left="1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6CE58E">
      <w:start w:val="1"/>
      <w:numFmt w:val="lowerRoman"/>
      <w:lvlText w:val="%3"/>
      <w:lvlJc w:val="left"/>
      <w:pPr>
        <w:ind w:left="1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340EAD2">
      <w:start w:val="1"/>
      <w:numFmt w:val="decimal"/>
      <w:lvlText w:val="%4"/>
      <w:lvlJc w:val="left"/>
      <w:pPr>
        <w:ind w:left="2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92EB7A">
      <w:start w:val="1"/>
      <w:numFmt w:val="lowerLetter"/>
      <w:lvlText w:val="%5"/>
      <w:lvlJc w:val="left"/>
      <w:pPr>
        <w:ind w:left="3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BE6186">
      <w:start w:val="1"/>
      <w:numFmt w:val="lowerRoman"/>
      <w:lvlText w:val="%6"/>
      <w:lvlJc w:val="left"/>
      <w:pPr>
        <w:ind w:left="4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08CA36">
      <w:start w:val="1"/>
      <w:numFmt w:val="decimal"/>
      <w:lvlText w:val="%7"/>
      <w:lvlJc w:val="left"/>
      <w:pPr>
        <w:ind w:left="4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D20266">
      <w:start w:val="1"/>
      <w:numFmt w:val="lowerLetter"/>
      <w:lvlText w:val="%8"/>
      <w:lvlJc w:val="left"/>
      <w:pPr>
        <w:ind w:left="5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AC0532">
      <w:start w:val="1"/>
      <w:numFmt w:val="lowerRoman"/>
      <w:lvlText w:val="%9"/>
      <w:lvlJc w:val="left"/>
      <w:pPr>
        <w:ind w:left="6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CEA2B8D"/>
    <w:multiLevelType w:val="hybridMultilevel"/>
    <w:tmpl w:val="E88CDD68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A73325"/>
    <w:multiLevelType w:val="hybridMultilevel"/>
    <w:tmpl w:val="642C772A"/>
    <w:lvl w:ilvl="0" w:tplc="EA12409A">
      <w:start w:val="1"/>
      <w:numFmt w:val="lowerRoman"/>
      <w:lvlText w:val="%1."/>
      <w:lvlJc w:val="left"/>
      <w:pPr>
        <w:ind w:left="2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A6AE5EE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1E3CA4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7CEA8A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CD849D2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1C9F3E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D8E33C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2D461E8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D233C2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1785792"/>
    <w:multiLevelType w:val="hybridMultilevel"/>
    <w:tmpl w:val="8C1ED01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4164D"/>
    <w:multiLevelType w:val="hybridMultilevel"/>
    <w:tmpl w:val="56A67C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C6A4D"/>
    <w:multiLevelType w:val="hybridMultilevel"/>
    <w:tmpl w:val="B2DAEB46"/>
    <w:lvl w:ilvl="0" w:tplc="93E2D936">
      <w:start w:val="1"/>
      <w:numFmt w:val="decimal"/>
      <w:lvlText w:val="%1."/>
      <w:lvlJc w:val="left"/>
      <w:pPr>
        <w:ind w:left="3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AA804E">
      <w:start w:val="1"/>
      <w:numFmt w:val="lowerLetter"/>
      <w:lvlText w:val="%2"/>
      <w:lvlJc w:val="left"/>
      <w:pPr>
        <w:ind w:left="12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1B83658">
      <w:start w:val="1"/>
      <w:numFmt w:val="lowerRoman"/>
      <w:lvlText w:val="%3"/>
      <w:lvlJc w:val="left"/>
      <w:pPr>
        <w:ind w:left="19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90864E4">
      <w:start w:val="1"/>
      <w:numFmt w:val="decimal"/>
      <w:lvlText w:val="%4"/>
      <w:lvlJc w:val="left"/>
      <w:pPr>
        <w:ind w:left="26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D49ED2">
      <w:start w:val="1"/>
      <w:numFmt w:val="lowerLetter"/>
      <w:lvlText w:val="%5"/>
      <w:lvlJc w:val="left"/>
      <w:pPr>
        <w:ind w:left="33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2908B40">
      <w:start w:val="1"/>
      <w:numFmt w:val="lowerRoman"/>
      <w:lvlText w:val="%6"/>
      <w:lvlJc w:val="left"/>
      <w:pPr>
        <w:ind w:left="41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0628D80">
      <w:start w:val="1"/>
      <w:numFmt w:val="decimal"/>
      <w:lvlText w:val="%7"/>
      <w:lvlJc w:val="left"/>
      <w:pPr>
        <w:ind w:left="48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A0E8D4">
      <w:start w:val="1"/>
      <w:numFmt w:val="lowerLetter"/>
      <w:lvlText w:val="%8"/>
      <w:lvlJc w:val="left"/>
      <w:pPr>
        <w:ind w:left="55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542CC8">
      <w:start w:val="1"/>
      <w:numFmt w:val="lowerRoman"/>
      <w:lvlText w:val="%9"/>
      <w:lvlJc w:val="left"/>
      <w:pPr>
        <w:ind w:left="62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6C75C59"/>
    <w:multiLevelType w:val="hybridMultilevel"/>
    <w:tmpl w:val="148214C0"/>
    <w:lvl w:ilvl="0" w:tplc="7B223CD4">
      <w:start w:val="1"/>
      <w:numFmt w:val="lowerRoman"/>
      <w:lvlText w:val="%1."/>
      <w:lvlJc w:val="left"/>
      <w:pPr>
        <w:ind w:left="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6024BA">
      <w:start w:val="1"/>
      <w:numFmt w:val="lowerLetter"/>
      <w:lvlText w:val="%2"/>
      <w:lvlJc w:val="left"/>
      <w:pPr>
        <w:ind w:left="1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404C56">
      <w:start w:val="1"/>
      <w:numFmt w:val="lowerRoman"/>
      <w:lvlText w:val="%3"/>
      <w:lvlJc w:val="left"/>
      <w:pPr>
        <w:ind w:left="1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2C01FE">
      <w:start w:val="1"/>
      <w:numFmt w:val="decimal"/>
      <w:lvlText w:val="%4"/>
      <w:lvlJc w:val="left"/>
      <w:pPr>
        <w:ind w:left="26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60A6A8">
      <w:start w:val="1"/>
      <w:numFmt w:val="lowerLetter"/>
      <w:lvlText w:val="%5"/>
      <w:lvlJc w:val="left"/>
      <w:pPr>
        <w:ind w:left="33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9A4541E">
      <w:start w:val="1"/>
      <w:numFmt w:val="lowerRoman"/>
      <w:lvlText w:val="%6"/>
      <w:lvlJc w:val="left"/>
      <w:pPr>
        <w:ind w:left="40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C1CD0D8">
      <w:start w:val="1"/>
      <w:numFmt w:val="decimal"/>
      <w:lvlText w:val="%7"/>
      <w:lvlJc w:val="left"/>
      <w:pPr>
        <w:ind w:left="4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FBEC0A4">
      <w:start w:val="1"/>
      <w:numFmt w:val="lowerLetter"/>
      <w:lvlText w:val="%8"/>
      <w:lvlJc w:val="left"/>
      <w:pPr>
        <w:ind w:left="5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0FA8A18">
      <w:start w:val="1"/>
      <w:numFmt w:val="lowerRoman"/>
      <w:lvlText w:val="%9"/>
      <w:lvlJc w:val="left"/>
      <w:pPr>
        <w:ind w:left="6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32844DA"/>
    <w:multiLevelType w:val="hybridMultilevel"/>
    <w:tmpl w:val="642C772A"/>
    <w:lvl w:ilvl="0" w:tplc="EA12409A">
      <w:start w:val="1"/>
      <w:numFmt w:val="lowerRoman"/>
      <w:lvlText w:val="%1."/>
      <w:lvlJc w:val="left"/>
      <w:pPr>
        <w:ind w:left="2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A6AE5EE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1E3CA4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7CEA8A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CD849D2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1C9F3E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D8E33C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2D461E8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D233C2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999594A"/>
    <w:multiLevelType w:val="hybridMultilevel"/>
    <w:tmpl w:val="5656825C"/>
    <w:lvl w:ilvl="0" w:tplc="8B0A73F0">
      <w:start w:val="52"/>
      <w:numFmt w:val="decimal"/>
      <w:lvlText w:val="%1."/>
      <w:lvlJc w:val="left"/>
      <w:pPr>
        <w:ind w:left="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69C7C12">
      <w:start w:val="1"/>
      <w:numFmt w:val="lowerRoman"/>
      <w:lvlText w:val="%2)"/>
      <w:lvlJc w:val="left"/>
      <w:pPr>
        <w:ind w:left="11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0ECC9B8">
      <w:start w:val="1"/>
      <w:numFmt w:val="lowerRoman"/>
      <w:lvlText w:val="%3"/>
      <w:lvlJc w:val="left"/>
      <w:pPr>
        <w:ind w:left="16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1FAAABA">
      <w:start w:val="1"/>
      <w:numFmt w:val="decimal"/>
      <w:lvlText w:val="%4"/>
      <w:lvlJc w:val="left"/>
      <w:pPr>
        <w:ind w:left="23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54049870">
      <w:start w:val="1"/>
      <w:numFmt w:val="lowerLetter"/>
      <w:lvlText w:val="%5"/>
      <w:lvlJc w:val="left"/>
      <w:pPr>
        <w:ind w:left="30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667E5124">
      <w:start w:val="1"/>
      <w:numFmt w:val="lowerRoman"/>
      <w:lvlText w:val="%6"/>
      <w:lvlJc w:val="left"/>
      <w:pPr>
        <w:ind w:left="37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1FCC7BA">
      <w:start w:val="1"/>
      <w:numFmt w:val="decimal"/>
      <w:lvlText w:val="%7"/>
      <w:lvlJc w:val="left"/>
      <w:pPr>
        <w:ind w:left="45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9A4986E">
      <w:start w:val="1"/>
      <w:numFmt w:val="lowerLetter"/>
      <w:lvlText w:val="%8"/>
      <w:lvlJc w:val="left"/>
      <w:pPr>
        <w:ind w:left="5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52C217E">
      <w:start w:val="1"/>
      <w:numFmt w:val="lowerRoman"/>
      <w:lvlText w:val="%9"/>
      <w:lvlJc w:val="left"/>
      <w:pPr>
        <w:ind w:left="59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75552CD"/>
    <w:multiLevelType w:val="hybridMultilevel"/>
    <w:tmpl w:val="9E5A736A"/>
    <w:lvl w:ilvl="0" w:tplc="4009001B">
      <w:start w:val="1"/>
      <w:numFmt w:val="lowerRoman"/>
      <w:lvlText w:val="%1."/>
      <w:lvlJc w:val="right"/>
      <w:pPr>
        <w:ind w:left="994" w:hanging="360"/>
      </w:pPr>
    </w:lvl>
    <w:lvl w:ilvl="1" w:tplc="40090019" w:tentative="1">
      <w:start w:val="1"/>
      <w:numFmt w:val="lowerLetter"/>
      <w:lvlText w:val="%2."/>
      <w:lvlJc w:val="left"/>
      <w:pPr>
        <w:ind w:left="1714" w:hanging="360"/>
      </w:pPr>
    </w:lvl>
    <w:lvl w:ilvl="2" w:tplc="4009001B" w:tentative="1">
      <w:start w:val="1"/>
      <w:numFmt w:val="lowerRoman"/>
      <w:lvlText w:val="%3."/>
      <w:lvlJc w:val="right"/>
      <w:pPr>
        <w:ind w:left="2434" w:hanging="180"/>
      </w:pPr>
    </w:lvl>
    <w:lvl w:ilvl="3" w:tplc="4009000F" w:tentative="1">
      <w:start w:val="1"/>
      <w:numFmt w:val="decimal"/>
      <w:lvlText w:val="%4."/>
      <w:lvlJc w:val="left"/>
      <w:pPr>
        <w:ind w:left="3154" w:hanging="360"/>
      </w:pPr>
    </w:lvl>
    <w:lvl w:ilvl="4" w:tplc="40090019" w:tentative="1">
      <w:start w:val="1"/>
      <w:numFmt w:val="lowerLetter"/>
      <w:lvlText w:val="%5."/>
      <w:lvlJc w:val="left"/>
      <w:pPr>
        <w:ind w:left="3874" w:hanging="360"/>
      </w:pPr>
    </w:lvl>
    <w:lvl w:ilvl="5" w:tplc="4009001B" w:tentative="1">
      <w:start w:val="1"/>
      <w:numFmt w:val="lowerRoman"/>
      <w:lvlText w:val="%6."/>
      <w:lvlJc w:val="right"/>
      <w:pPr>
        <w:ind w:left="4594" w:hanging="180"/>
      </w:pPr>
    </w:lvl>
    <w:lvl w:ilvl="6" w:tplc="4009000F" w:tentative="1">
      <w:start w:val="1"/>
      <w:numFmt w:val="decimal"/>
      <w:lvlText w:val="%7."/>
      <w:lvlJc w:val="left"/>
      <w:pPr>
        <w:ind w:left="5314" w:hanging="360"/>
      </w:pPr>
    </w:lvl>
    <w:lvl w:ilvl="7" w:tplc="40090019" w:tentative="1">
      <w:start w:val="1"/>
      <w:numFmt w:val="lowerLetter"/>
      <w:lvlText w:val="%8."/>
      <w:lvlJc w:val="left"/>
      <w:pPr>
        <w:ind w:left="6034" w:hanging="360"/>
      </w:pPr>
    </w:lvl>
    <w:lvl w:ilvl="8" w:tplc="40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3" w15:restartNumberingAfterBreak="0">
    <w:nsid w:val="54F21177"/>
    <w:multiLevelType w:val="hybridMultilevel"/>
    <w:tmpl w:val="4C3CFD50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334AB2"/>
    <w:multiLevelType w:val="hybridMultilevel"/>
    <w:tmpl w:val="9488CB72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852939"/>
    <w:multiLevelType w:val="hybridMultilevel"/>
    <w:tmpl w:val="2FEA975E"/>
    <w:lvl w:ilvl="0" w:tplc="6832C8CA">
      <w:start w:val="1"/>
      <w:numFmt w:val="decimal"/>
      <w:lvlText w:val="%1."/>
      <w:lvlJc w:val="left"/>
      <w:pPr>
        <w:ind w:left="5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EF4B766">
      <w:start w:val="1"/>
      <w:numFmt w:val="lowerLetter"/>
      <w:lvlText w:val="%2"/>
      <w:lvlJc w:val="left"/>
      <w:pPr>
        <w:ind w:left="1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30A52D6">
      <w:start w:val="1"/>
      <w:numFmt w:val="lowerRoman"/>
      <w:lvlText w:val="%3"/>
      <w:lvlJc w:val="left"/>
      <w:pPr>
        <w:ind w:left="1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6FDCBBDA">
      <w:start w:val="1"/>
      <w:numFmt w:val="decimal"/>
      <w:lvlText w:val="%4"/>
      <w:lvlJc w:val="left"/>
      <w:pPr>
        <w:ind w:left="2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C9A53EE">
      <w:start w:val="1"/>
      <w:numFmt w:val="lowerLetter"/>
      <w:lvlText w:val="%5"/>
      <w:lvlJc w:val="left"/>
      <w:pPr>
        <w:ind w:left="3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67466964">
      <w:start w:val="1"/>
      <w:numFmt w:val="lowerRoman"/>
      <w:lvlText w:val="%6"/>
      <w:lvlJc w:val="left"/>
      <w:pPr>
        <w:ind w:left="3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4EC884C">
      <w:start w:val="1"/>
      <w:numFmt w:val="decimal"/>
      <w:lvlText w:val="%7"/>
      <w:lvlJc w:val="left"/>
      <w:pPr>
        <w:ind w:left="4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5143DB2">
      <w:start w:val="1"/>
      <w:numFmt w:val="lowerLetter"/>
      <w:lvlText w:val="%8"/>
      <w:lvlJc w:val="left"/>
      <w:pPr>
        <w:ind w:left="5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F5A1368">
      <w:start w:val="1"/>
      <w:numFmt w:val="lowerRoman"/>
      <w:lvlText w:val="%9"/>
      <w:lvlJc w:val="left"/>
      <w:pPr>
        <w:ind w:left="6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3C82BA3"/>
    <w:multiLevelType w:val="hybridMultilevel"/>
    <w:tmpl w:val="DC6CC6A0"/>
    <w:lvl w:ilvl="0" w:tplc="4009000F">
      <w:start w:val="1"/>
      <w:numFmt w:val="decimal"/>
      <w:lvlText w:val="%1."/>
      <w:lvlJc w:val="left"/>
      <w:pPr>
        <w:ind w:left="319"/>
      </w:pPr>
      <w:rPr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2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0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009000F">
      <w:start w:val="1"/>
      <w:numFmt w:val="decimal"/>
      <w:lvlText w:val="%4."/>
      <w:lvlJc w:val="left"/>
      <w:pPr>
        <w:ind w:left="2730"/>
      </w:pPr>
      <w:rPr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4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1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8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6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3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6D000B0"/>
    <w:multiLevelType w:val="hybridMultilevel"/>
    <w:tmpl w:val="FC96CE42"/>
    <w:lvl w:ilvl="0" w:tplc="47D6693A">
      <w:start w:val="1"/>
      <w:numFmt w:val="decimal"/>
      <w:lvlText w:val="%1."/>
      <w:lvlJc w:val="left"/>
      <w:pPr>
        <w:ind w:left="3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D05678">
      <w:start w:val="1"/>
      <w:numFmt w:val="lowerLetter"/>
      <w:lvlText w:val="%2"/>
      <w:lvlJc w:val="left"/>
      <w:pPr>
        <w:ind w:left="12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C491F0">
      <w:start w:val="1"/>
      <w:numFmt w:val="lowerRoman"/>
      <w:lvlText w:val="%3"/>
      <w:lvlJc w:val="left"/>
      <w:pPr>
        <w:ind w:left="19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2903CBA">
      <w:start w:val="1"/>
      <w:numFmt w:val="decimal"/>
      <w:lvlText w:val="%4"/>
      <w:lvlJc w:val="left"/>
      <w:pPr>
        <w:ind w:left="26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408532">
      <w:start w:val="1"/>
      <w:numFmt w:val="lowerLetter"/>
      <w:lvlText w:val="%5"/>
      <w:lvlJc w:val="left"/>
      <w:pPr>
        <w:ind w:left="33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E86314">
      <w:start w:val="1"/>
      <w:numFmt w:val="lowerRoman"/>
      <w:lvlText w:val="%6"/>
      <w:lvlJc w:val="left"/>
      <w:pPr>
        <w:ind w:left="41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72B03E">
      <w:start w:val="1"/>
      <w:numFmt w:val="decimal"/>
      <w:lvlText w:val="%7"/>
      <w:lvlJc w:val="left"/>
      <w:pPr>
        <w:ind w:left="48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4CA454">
      <w:start w:val="1"/>
      <w:numFmt w:val="lowerLetter"/>
      <w:lvlText w:val="%8"/>
      <w:lvlJc w:val="left"/>
      <w:pPr>
        <w:ind w:left="55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9A78FE">
      <w:start w:val="1"/>
      <w:numFmt w:val="lowerRoman"/>
      <w:lvlText w:val="%9"/>
      <w:lvlJc w:val="left"/>
      <w:pPr>
        <w:ind w:left="62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B055CC0"/>
    <w:multiLevelType w:val="hybridMultilevel"/>
    <w:tmpl w:val="ACF81288"/>
    <w:lvl w:ilvl="0" w:tplc="A31270E0">
      <w:start w:val="46"/>
      <w:numFmt w:val="decimal"/>
      <w:lvlText w:val="%1."/>
      <w:lvlJc w:val="left"/>
      <w:pPr>
        <w:ind w:left="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22CA20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C3E26CC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500AFC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2E4EB28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536BB1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30C0BCE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CD0285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A687BC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EE223CA"/>
    <w:multiLevelType w:val="hybridMultilevel"/>
    <w:tmpl w:val="CFA0AE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C52D88"/>
    <w:multiLevelType w:val="hybridMultilevel"/>
    <w:tmpl w:val="CD085D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AF6380"/>
    <w:multiLevelType w:val="hybridMultilevel"/>
    <w:tmpl w:val="45DEA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2A125BE8">
      <w:start w:val="1"/>
      <w:numFmt w:val="lowerRoman"/>
      <w:lvlText w:val="(%6)"/>
      <w:lvlJc w:val="left"/>
      <w:pPr>
        <w:ind w:left="4860" w:hanging="720"/>
      </w:pPr>
      <w:rPr>
        <w:rFonts w:hint="default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161434">
    <w:abstractNumId w:val="1"/>
  </w:num>
  <w:num w:numId="2" w16cid:durableId="1259217688">
    <w:abstractNumId w:val="15"/>
  </w:num>
  <w:num w:numId="3" w16cid:durableId="154684702">
    <w:abstractNumId w:val="18"/>
  </w:num>
  <w:num w:numId="4" w16cid:durableId="1431586674">
    <w:abstractNumId w:val="11"/>
  </w:num>
  <w:num w:numId="5" w16cid:durableId="234900776">
    <w:abstractNumId w:val="10"/>
  </w:num>
  <w:num w:numId="6" w16cid:durableId="407459099">
    <w:abstractNumId w:val="3"/>
  </w:num>
  <w:num w:numId="7" w16cid:durableId="927882435">
    <w:abstractNumId w:val="17"/>
  </w:num>
  <w:num w:numId="8" w16cid:durableId="1736052194">
    <w:abstractNumId w:val="8"/>
  </w:num>
  <w:num w:numId="9" w16cid:durableId="1953707675">
    <w:abstractNumId w:val="9"/>
  </w:num>
  <w:num w:numId="10" w16cid:durableId="159658283">
    <w:abstractNumId w:val="0"/>
  </w:num>
  <w:num w:numId="11" w16cid:durableId="1382288890">
    <w:abstractNumId w:val="12"/>
  </w:num>
  <w:num w:numId="12" w16cid:durableId="1041055508">
    <w:abstractNumId w:val="5"/>
  </w:num>
  <w:num w:numId="13" w16cid:durableId="930241748">
    <w:abstractNumId w:val="16"/>
  </w:num>
  <w:num w:numId="14" w16cid:durableId="1879122346">
    <w:abstractNumId w:val="21"/>
  </w:num>
  <w:num w:numId="15" w16cid:durableId="409272508">
    <w:abstractNumId w:val="19"/>
  </w:num>
  <w:num w:numId="16" w16cid:durableId="1558008912">
    <w:abstractNumId w:val="2"/>
  </w:num>
  <w:num w:numId="17" w16cid:durableId="1754669630">
    <w:abstractNumId w:val="7"/>
  </w:num>
  <w:num w:numId="18" w16cid:durableId="2050106720">
    <w:abstractNumId w:val="13"/>
  </w:num>
  <w:num w:numId="19" w16cid:durableId="404231117">
    <w:abstractNumId w:val="6"/>
  </w:num>
  <w:num w:numId="20" w16cid:durableId="1185944589">
    <w:abstractNumId w:val="4"/>
  </w:num>
  <w:num w:numId="21" w16cid:durableId="109975364">
    <w:abstractNumId w:val="14"/>
  </w:num>
  <w:num w:numId="22" w16cid:durableId="168435527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wMjQ2trA0N7dU0lEKTi0uzszPAykwrQUAOmTIeCwAAAA="/>
  </w:docVars>
  <w:rsids>
    <w:rsidRoot w:val="00FC4541"/>
    <w:rsid w:val="00023E7A"/>
    <w:rsid w:val="00024651"/>
    <w:rsid w:val="00044E9D"/>
    <w:rsid w:val="0006665B"/>
    <w:rsid w:val="00075C35"/>
    <w:rsid w:val="00080C73"/>
    <w:rsid w:val="000819F4"/>
    <w:rsid w:val="000836A8"/>
    <w:rsid w:val="000932A4"/>
    <w:rsid w:val="000959E1"/>
    <w:rsid w:val="00096C93"/>
    <w:rsid w:val="000A0565"/>
    <w:rsid w:val="000B4A54"/>
    <w:rsid w:val="000B7C6A"/>
    <w:rsid w:val="000C03FA"/>
    <w:rsid w:val="000C64EB"/>
    <w:rsid w:val="000F351D"/>
    <w:rsid w:val="00123D3F"/>
    <w:rsid w:val="00152C66"/>
    <w:rsid w:val="001561E4"/>
    <w:rsid w:val="001658CA"/>
    <w:rsid w:val="00186728"/>
    <w:rsid w:val="001C31C7"/>
    <w:rsid w:val="0021053A"/>
    <w:rsid w:val="002337CA"/>
    <w:rsid w:val="002B116C"/>
    <w:rsid w:val="002F24F4"/>
    <w:rsid w:val="002F31A3"/>
    <w:rsid w:val="00302DB6"/>
    <w:rsid w:val="0031091F"/>
    <w:rsid w:val="00317D94"/>
    <w:rsid w:val="00326C2B"/>
    <w:rsid w:val="00384E91"/>
    <w:rsid w:val="00392EFB"/>
    <w:rsid w:val="003C6319"/>
    <w:rsid w:val="003E3C14"/>
    <w:rsid w:val="003E501C"/>
    <w:rsid w:val="00400A39"/>
    <w:rsid w:val="00425FDC"/>
    <w:rsid w:val="004D2C17"/>
    <w:rsid w:val="004D4449"/>
    <w:rsid w:val="005233AC"/>
    <w:rsid w:val="00547548"/>
    <w:rsid w:val="00553714"/>
    <w:rsid w:val="0057196F"/>
    <w:rsid w:val="00574970"/>
    <w:rsid w:val="00576663"/>
    <w:rsid w:val="005B67E3"/>
    <w:rsid w:val="005F7A28"/>
    <w:rsid w:val="00611A6F"/>
    <w:rsid w:val="00626930"/>
    <w:rsid w:val="0063200C"/>
    <w:rsid w:val="00667B4D"/>
    <w:rsid w:val="00673972"/>
    <w:rsid w:val="006759FA"/>
    <w:rsid w:val="006C05FF"/>
    <w:rsid w:val="006C1FE8"/>
    <w:rsid w:val="006D3F5F"/>
    <w:rsid w:val="006E3A3D"/>
    <w:rsid w:val="00713210"/>
    <w:rsid w:val="0074486F"/>
    <w:rsid w:val="007752C8"/>
    <w:rsid w:val="007F03CA"/>
    <w:rsid w:val="007F2C4E"/>
    <w:rsid w:val="00801762"/>
    <w:rsid w:val="00802AC2"/>
    <w:rsid w:val="0084528F"/>
    <w:rsid w:val="008635B5"/>
    <w:rsid w:val="00866A51"/>
    <w:rsid w:val="008A12BD"/>
    <w:rsid w:val="008A6ABE"/>
    <w:rsid w:val="008C47B0"/>
    <w:rsid w:val="008D1F1E"/>
    <w:rsid w:val="008D3EEF"/>
    <w:rsid w:val="009026E4"/>
    <w:rsid w:val="00913512"/>
    <w:rsid w:val="0095757B"/>
    <w:rsid w:val="009B2825"/>
    <w:rsid w:val="00A011BA"/>
    <w:rsid w:val="00A7414E"/>
    <w:rsid w:val="00A84315"/>
    <w:rsid w:val="00A934A4"/>
    <w:rsid w:val="00AC19F0"/>
    <w:rsid w:val="00AD2A3C"/>
    <w:rsid w:val="00AE2579"/>
    <w:rsid w:val="00B14E09"/>
    <w:rsid w:val="00B43B68"/>
    <w:rsid w:val="00B63DDA"/>
    <w:rsid w:val="00B83452"/>
    <w:rsid w:val="00BB0C64"/>
    <w:rsid w:val="00BB3F27"/>
    <w:rsid w:val="00BC137B"/>
    <w:rsid w:val="00BD629B"/>
    <w:rsid w:val="00BE5E1A"/>
    <w:rsid w:val="00BF24B0"/>
    <w:rsid w:val="00C11C58"/>
    <w:rsid w:val="00C154C6"/>
    <w:rsid w:val="00C21FA3"/>
    <w:rsid w:val="00C31FD6"/>
    <w:rsid w:val="00C34AAE"/>
    <w:rsid w:val="00C36BF8"/>
    <w:rsid w:val="00C566FD"/>
    <w:rsid w:val="00C76785"/>
    <w:rsid w:val="00C94F83"/>
    <w:rsid w:val="00CB5E94"/>
    <w:rsid w:val="00CB7941"/>
    <w:rsid w:val="00CF39E6"/>
    <w:rsid w:val="00D203C4"/>
    <w:rsid w:val="00D2269E"/>
    <w:rsid w:val="00D32373"/>
    <w:rsid w:val="00D644BD"/>
    <w:rsid w:val="00D72C8A"/>
    <w:rsid w:val="00D90657"/>
    <w:rsid w:val="00DA01FD"/>
    <w:rsid w:val="00DB1E48"/>
    <w:rsid w:val="00DC24A6"/>
    <w:rsid w:val="00E10CA7"/>
    <w:rsid w:val="00E34DAD"/>
    <w:rsid w:val="00E63688"/>
    <w:rsid w:val="00E84406"/>
    <w:rsid w:val="00EC3E70"/>
    <w:rsid w:val="00F006A4"/>
    <w:rsid w:val="00F0355A"/>
    <w:rsid w:val="00F211FA"/>
    <w:rsid w:val="00F35BE7"/>
    <w:rsid w:val="00F40F15"/>
    <w:rsid w:val="00F52597"/>
    <w:rsid w:val="00F75C37"/>
    <w:rsid w:val="00F92422"/>
    <w:rsid w:val="00FC4541"/>
    <w:rsid w:val="00FF4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14F20"/>
  <w15:docId w15:val="{A3649867-5197-4706-AB7B-D6DDD7638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30" w:line="248" w:lineRule="auto"/>
      <w:ind w:left="550" w:right="218" w:hanging="550"/>
      <w:jc w:val="both"/>
    </w:pPr>
    <w:rPr>
      <w:rFonts w:ascii="Times New Roman" w:eastAsia="Times New Roman" w:hAnsi="Times New Roman" w:cs="Times New Roman"/>
      <w:color w:val="000000"/>
      <w:sz w:val="2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380"/>
      <w:jc w:val="right"/>
      <w:outlineLvl w:val="0"/>
    </w:pPr>
    <w:rPr>
      <w:rFonts w:ascii="Times New Roman" w:eastAsia="Times New Roman" w:hAnsi="Times New Roman" w:cs="Times New Roman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02DB6"/>
    <w:pPr>
      <w:ind w:left="720"/>
      <w:contextualSpacing/>
    </w:pPr>
    <w:rPr>
      <w:rFonts w:cs="Mangal"/>
    </w:rPr>
  </w:style>
  <w:style w:type="paragraph" w:styleId="ListBullet">
    <w:name w:val="List Bullet"/>
    <w:basedOn w:val="Normal"/>
    <w:uiPriority w:val="99"/>
    <w:unhideWhenUsed/>
    <w:rsid w:val="008635B5"/>
    <w:pPr>
      <w:numPr>
        <w:numId w:val="10"/>
      </w:numPr>
      <w:contextualSpacing/>
    </w:pPr>
    <w:rPr>
      <w:rFonts w:cs="Mangal"/>
    </w:rPr>
  </w:style>
  <w:style w:type="character" w:styleId="Hyperlink">
    <w:name w:val="Hyperlink"/>
    <w:basedOn w:val="DefaultParagraphFont"/>
    <w:uiPriority w:val="99"/>
    <w:unhideWhenUsed/>
    <w:rsid w:val="00C154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4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nder for AB and OMR 2018-19</vt:lpstr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nder for AB and OMR 2018-19</dc:title>
  <dc:subject/>
  <dc:creator>hp</dc:creator>
  <cp:keywords/>
  <cp:lastModifiedBy>NATIONAL P G COLLEGE</cp:lastModifiedBy>
  <cp:revision>3</cp:revision>
  <dcterms:created xsi:type="dcterms:W3CDTF">2022-12-10T11:23:00Z</dcterms:created>
  <dcterms:modified xsi:type="dcterms:W3CDTF">2022-12-10T12:12:00Z</dcterms:modified>
</cp:coreProperties>
</file>